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681C3" w14:textId="5139BBEC" w:rsidR="000F57FB" w:rsidRDefault="00D77399" w:rsidP="00D77399">
      <w:pPr>
        <w:pStyle w:val="Title"/>
      </w:pPr>
      <w:r>
        <w:t>CPRG-352 – Final Project</w:t>
      </w:r>
    </w:p>
    <w:p w14:paraId="6A032ADD" w14:textId="77777777" w:rsidR="00A4677D" w:rsidRPr="0029628F" w:rsidRDefault="00A4677D" w:rsidP="00A4677D">
      <w:pPr>
        <w:pStyle w:val="Heading2"/>
        <w:rPr>
          <w:rFonts w:ascii="Times New Roman" w:hAnsi="Times New Roman" w:cs="Times New Roman"/>
          <w:lang w:val="en-US"/>
        </w:rPr>
      </w:pPr>
      <w:bookmarkStart w:id="0" w:name="_Hlk49428853"/>
      <w:r>
        <w:rPr>
          <w:lang w:val="en-US"/>
        </w:rPr>
        <w:t>Submission</w:t>
      </w:r>
    </w:p>
    <w:p w14:paraId="1BB773F7" w14:textId="1D125A79" w:rsidR="00A4677D" w:rsidRDefault="00A4677D" w:rsidP="00A4677D">
      <w:r w:rsidRPr="00B768B0">
        <w:rPr>
          <w:b/>
          <w:highlight w:val="yellow"/>
        </w:rPr>
        <w:t>Code</w:t>
      </w:r>
      <w:r w:rsidRPr="00B768B0">
        <w:rPr>
          <w:highlight w:val="yellow"/>
        </w:rPr>
        <w:t>: Submit your code through GitHub as usual.</w:t>
      </w:r>
      <w:r>
        <w:t xml:space="preserve"> Do not submit code through Brightspace.</w:t>
      </w:r>
    </w:p>
    <w:p w14:paraId="0C144A4C" w14:textId="77777777" w:rsidR="00A4677D" w:rsidRPr="00965704" w:rsidRDefault="00A4677D" w:rsidP="00A4677D">
      <w:pPr>
        <w:pStyle w:val="Heading2"/>
        <w:rPr>
          <w:rFonts w:ascii="Calibri" w:eastAsiaTheme="minorEastAsia" w:hAnsi="Calibri" w:cs="Calibri"/>
          <w:b w:val="0"/>
          <w:bCs w:val="0"/>
          <w:color w:val="auto"/>
          <w:sz w:val="22"/>
          <w:szCs w:val="22"/>
          <w:lang w:val="en-US"/>
        </w:rPr>
      </w:pPr>
      <w:r w:rsidRPr="005639FE">
        <w:rPr>
          <w:rFonts w:ascii="Calibri" w:eastAsiaTheme="minorEastAsia" w:hAnsi="Calibri" w:cs="Calibri"/>
          <w:b w:val="0"/>
          <w:bCs w:val="0"/>
          <w:color w:val="auto"/>
          <w:sz w:val="22"/>
          <w:szCs w:val="22"/>
          <w:lang w:val="en-US"/>
        </w:rPr>
        <w:t xml:space="preserve">You must use the following link to create the repository for your </w:t>
      </w:r>
      <w:r>
        <w:rPr>
          <w:rFonts w:ascii="Calibri" w:eastAsiaTheme="minorEastAsia" w:hAnsi="Calibri" w:cs="Calibri"/>
          <w:b w:val="0"/>
          <w:bCs w:val="0"/>
          <w:color w:val="auto"/>
          <w:sz w:val="22"/>
          <w:szCs w:val="22"/>
          <w:lang w:val="en-US"/>
        </w:rPr>
        <w:t>project</w:t>
      </w:r>
      <w:r w:rsidRPr="005639FE">
        <w:rPr>
          <w:rFonts w:ascii="Calibri" w:eastAsiaTheme="minorEastAsia" w:hAnsi="Calibri" w:cs="Calibri"/>
          <w:b w:val="0"/>
          <w:bCs w:val="0"/>
          <w:color w:val="auto"/>
          <w:sz w:val="22"/>
          <w:szCs w:val="22"/>
          <w:lang w:val="en-US"/>
        </w:rPr>
        <w:t xml:space="preserve"> solution.  All commits must be done prior to the deadline.  Commits after a deadline will not be accepted.  Creating a public repository or sharing any of your code for any of these assessments will result in academic misconduct.</w:t>
      </w:r>
      <w:r>
        <w:rPr>
          <w:rFonts w:ascii="Calibri" w:eastAsiaTheme="minorEastAsia" w:hAnsi="Calibri" w:cs="Calibri"/>
          <w:b w:val="0"/>
          <w:bCs w:val="0"/>
          <w:color w:val="auto"/>
          <w:sz w:val="22"/>
          <w:szCs w:val="22"/>
          <w:lang w:val="en-US"/>
        </w:rPr>
        <w:t xml:space="preserve"> </w:t>
      </w:r>
      <w:r w:rsidRPr="005639FE">
        <w:rPr>
          <w:rFonts w:ascii="Calibri" w:eastAsiaTheme="minorEastAsia" w:hAnsi="Calibri" w:cs="Calibri"/>
          <w:b w:val="0"/>
          <w:bCs w:val="0"/>
          <w:color w:val="auto"/>
          <w:sz w:val="22"/>
          <w:szCs w:val="22"/>
          <w:lang w:val="en-US"/>
        </w:rPr>
        <w:t xml:space="preserve">For more information on how to use these links please refer to Week </w:t>
      </w:r>
      <w:r>
        <w:rPr>
          <w:rFonts w:ascii="Calibri" w:eastAsiaTheme="minorEastAsia" w:hAnsi="Calibri" w:cs="Calibri"/>
          <w:b w:val="0"/>
          <w:bCs w:val="0"/>
          <w:color w:val="auto"/>
          <w:sz w:val="22"/>
          <w:szCs w:val="22"/>
          <w:lang w:val="en-US"/>
        </w:rPr>
        <w:t>2 Lab.</w:t>
      </w:r>
    </w:p>
    <w:p w14:paraId="017308F9" w14:textId="0B40EAF9" w:rsidR="00A4677D" w:rsidRDefault="00A4677D" w:rsidP="00A4677D">
      <w:pPr>
        <w:rPr>
          <w:b/>
          <w:lang w:val="en-US"/>
        </w:rPr>
      </w:pPr>
      <w:r>
        <w:rPr>
          <w:lang w:val="en-US"/>
        </w:rPr>
        <w:br/>
      </w:r>
      <w:r w:rsidR="007202D6" w:rsidRPr="007202D6">
        <w:rPr>
          <w:b/>
          <w:lang w:val="en-US"/>
        </w:rPr>
        <w:t>https://classroom.github.com/a/0M52CYNM</w:t>
      </w:r>
    </w:p>
    <w:p w14:paraId="7E93EDBC" w14:textId="77777777" w:rsidR="00A4677D" w:rsidRDefault="00A4677D" w:rsidP="00A4677D"/>
    <w:p w14:paraId="67E885C6" w14:textId="60E3B468" w:rsidR="00A4677D" w:rsidRDefault="00A4677D" w:rsidP="00A4677D">
      <w:r w:rsidRPr="00B768B0">
        <w:rPr>
          <w:b/>
          <w:highlight w:val="yellow"/>
        </w:rPr>
        <w:t>Documentation</w:t>
      </w:r>
      <w:r w:rsidRPr="00B768B0">
        <w:rPr>
          <w:highlight w:val="yellow"/>
        </w:rPr>
        <w:t>: Submit your grading form through D2L Brightspace.</w:t>
      </w:r>
      <w:r>
        <w:t xml:space="preserve"> (See below.)</w:t>
      </w:r>
    </w:p>
    <w:bookmarkEnd w:id="0"/>
    <w:p w14:paraId="6D6CEE2E" w14:textId="77777777" w:rsidR="00D96022" w:rsidRDefault="00D96022" w:rsidP="00D96022">
      <w:pPr>
        <w:pStyle w:val="Heading2"/>
      </w:pPr>
      <w:r>
        <w:t>Introduction</w:t>
      </w:r>
    </w:p>
    <w:p w14:paraId="06FA3A79" w14:textId="77777777" w:rsidR="0001109C" w:rsidRDefault="0001109C">
      <w:r>
        <w:t>You are an expert full-stack web application developer.</w:t>
      </w:r>
      <w:r w:rsidR="0089528A">
        <w:t xml:space="preserve">  While living on ichiban ramen noodles, you are attempting to create an innovative web application that will</w:t>
      </w:r>
      <w:r w:rsidR="00525108">
        <w:t xml:space="preserve"> help home owners keep track of their inventory of household items for insurance purposes</w:t>
      </w:r>
      <w:r w:rsidR="00D96022">
        <w:t xml:space="preserve">.  When you have </w:t>
      </w:r>
      <w:r w:rsidR="0089528A">
        <w:t>success</w:t>
      </w:r>
      <w:r w:rsidR="00D96022">
        <w:t>fully</w:t>
      </w:r>
      <w:r w:rsidR="0089528A">
        <w:t xml:space="preserve"> creat</w:t>
      </w:r>
      <w:r w:rsidR="00D96022">
        <w:t>ed</w:t>
      </w:r>
      <w:r w:rsidR="0089528A">
        <w:t xml:space="preserve"> an MVP (minimum viable product), you hope to be contacted by investors to secure funding for your start-up company.</w:t>
      </w:r>
    </w:p>
    <w:p w14:paraId="48A1ECD4" w14:textId="77777777" w:rsidR="002601F9" w:rsidRDefault="002601F9" w:rsidP="002601F9">
      <w:r>
        <w:t xml:space="preserve">You have chosen the trendy name </w:t>
      </w:r>
      <w:r w:rsidRPr="00525108">
        <w:rPr>
          <w:b/>
        </w:rPr>
        <w:t>H</w:t>
      </w:r>
      <w:r w:rsidR="0013249A">
        <w:rPr>
          <w:b/>
        </w:rPr>
        <w:t>O</w:t>
      </w:r>
      <w:r w:rsidRPr="00525108">
        <w:rPr>
          <w:b/>
        </w:rPr>
        <w:t>M</w:t>
      </w:r>
      <w:r w:rsidR="006A026F">
        <w:rPr>
          <w:b/>
        </w:rPr>
        <w:t>E</w:t>
      </w:r>
      <w:r w:rsidRPr="00525108">
        <w:rPr>
          <w:b/>
        </w:rPr>
        <w:t xml:space="preserve"> </w:t>
      </w:r>
      <w:proofErr w:type="spellStart"/>
      <w:r w:rsidRPr="00525108">
        <w:rPr>
          <w:b/>
        </w:rPr>
        <w:t>nVentory</w:t>
      </w:r>
      <w:proofErr w:type="spellEnd"/>
      <w:r>
        <w:t xml:space="preserve"> for the application.</w:t>
      </w:r>
    </w:p>
    <w:p w14:paraId="070755B0" w14:textId="77777777" w:rsidR="00D96022" w:rsidRDefault="0089528A">
      <w:r>
        <w:t xml:space="preserve">Through a small amount of market analysis and chatting with friends working in </w:t>
      </w:r>
      <w:r w:rsidR="00525108">
        <w:t xml:space="preserve">the insurance industry, </w:t>
      </w:r>
      <w:r>
        <w:t>you have determined that there is a need for</w:t>
      </w:r>
      <w:r w:rsidR="00525108">
        <w:t xml:space="preserve"> a web application </w:t>
      </w:r>
      <w:r w:rsidR="002601F9">
        <w:t>with the following basic functionality.</w:t>
      </w:r>
    </w:p>
    <w:p w14:paraId="3F6EFE27" w14:textId="77777777" w:rsidR="008A7FE9" w:rsidRDefault="004C48BE" w:rsidP="008A7FE9">
      <w:pPr>
        <w:pStyle w:val="Heading2"/>
      </w:pPr>
      <w:r>
        <w:t xml:space="preserve">Required </w:t>
      </w:r>
      <w:r w:rsidR="008A7FE9">
        <w:t>Functionality</w:t>
      </w:r>
    </w:p>
    <w:p w14:paraId="2019075F" w14:textId="77777777" w:rsidR="008A7FE9" w:rsidRDefault="008A7FE9" w:rsidP="008A7FE9">
      <w:r>
        <w:t>You have determined that the MVP must have the following functionality.</w:t>
      </w:r>
    </w:p>
    <w:p w14:paraId="7B3C7BE2" w14:textId="77777777" w:rsidR="008A7FE9" w:rsidRDefault="008A7FE9" w:rsidP="004C48BE">
      <w:pPr>
        <w:pStyle w:val="Heading3"/>
        <w:numPr>
          <w:ilvl w:val="0"/>
          <w:numId w:val="5"/>
        </w:numPr>
      </w:pPr>
      <w:r>
        <w:t>Authentication</w:t>
      </w:r>
    </w:p>
    <w:p w14:paraId="5A698C07" w14:textId="77777777" w:rsidR="004C48BE" w:rsidRDefault="00E72B78" w:rsidP="004C48BE">
      <w:pPr>
        <w:pStyle w:val="ListParagraph"/>
        <w:numPr>
          <w:ilvl w:val="0"/>
          <w:numId w:val="6"/>
        </w:numPr>
      </w:pPr>
      <w:r>
        <w:t>Users must be able to login using a</w:t>
      </w:r>
      <w:r w:rsidR="00FF430C">
        <w:t>n email address</w:t>
      </w:r>
      <w:r>
        <w:t xml:space="preserve"> and password.</w:t>
      </w:r>
    </w:p>
    <w:p w14:paraId="1E2DDD5C" w14:textId="77777777" w:rsidR="008A7FE9" w:rsidRDefault="00E72B78" w:rsidP="004C48BE">
      <w:pPr>
        <w:pStyle w:val="ListParagraph"/>
        <w:numPr>
          <w:ilvl w:val="0"/>
          <w:numId w:val="6"/>
        </w:numPr>
      </w:pPr>
      <w:r>
        <w:t>Users must be able to logout.</w:t>
      </w:r>
    </w:p>
    <w:p w14:paraId="6091CCB7" w14:textId="77777777" w:rsidR="008A7FE9" w:rsidRDefault="008A7FE9" w:rsidP="004C48BE">
      <w:pPr>
        <w:pStyle w:val="Heading3"/>
        <w:numPr>
          <w:ilvl w:val="0"/>
          <w:numId w:val="5"/>
        </w:numPr>
      </w:pPr>
      <w:r>
        <w:t>Registration</w:t>
      </w:r>
    </w:p>
    <w:p w14:paraId="54676E75" w14:textId="77777777" w:rsidR="008A7FE9" w:rsidRPr="002B21ED" w:rsidRDefault="008A7FE9" w:rsidP="008A7FE9">
      <w:pPr>
        <w:pStyle w:val="ListParagraph"/>
        <w:numPr>
          <w:ilvl w:val="0"/>
          <w:numId w:val="3"/>
        </w:numPr>
      </w:pPr>
      <w:r w:rsidRPr="002B21ED">
        <w:t xml:space="preserve">Users must be able to register </w:t>
      </w:r>
      <w:r w:rsidR="006732F4" w:rsidRPr="002B21ED">
        <w:t xml:space="preserve">(create) </w:t>
      </w:r>
      <w:r w:rsidRPr="002B21ED">
        <w:t>a</w:t>
      </w:r>
      <w:r w:rsidR="004B6719" w:rsidRPr="002B21ED">
        <w:t xml:space="preserve">n account consisting of </w:t>
      </w:r>
      <w:r w:rsidR="007E6E73" w:rsidRPr="002B21ED">
        <w:t>an email addre</w:t>
      </w:r>
      <w:r w:rsidR="006D16DE" w:rsidRPr="002B21ED">
        <w:t>s</w:t>
      </w:r>
      <w:r w:rsidR="007E6E73" w:rsidRPr="002B21ED">
        <w:t>s</w:t>
      </w:r>
      <w:r w:rsidRPr="002B21ED">
        <w:t xml:space="preserve">, password, first name, </w:t>
      </w:r>
      <w:r w:rsidR="007E6E73" w:rsidRPr="002B21ED">
        <w:t xml:space="preserve">and </w:t>
      </w:r>
      <w:r w:rsidRPr="002B21ED">
        <w:t>last name</w:t>
      </w:r>
      <w:r w:rsidR="007E6E73" w:rsidRPr="002B21ED">
        <w:t>.</w:t>
      </w:r>
    </w:p>
    <w:p w14:paraId="1F056083" w14:textId="77777777" w:rsidR="0054791A" w:rsidRDefault="00646020" w:rsidP="00E72B78">
      <w:pPr>
        <w:pStyle w:val="Heading3"/>
        <w:numPr>
          <w:ilvl w:val="0"/>
          <w:numId w:val="5"/>
        </w:numPr>
      </w:pPr>
      <w:r>
        <w:t xml:space="preserve">Manage User </w:t>
      </w:r>
      <w:r w:rsidR="0054791A">
        <w:t>Account</w:t>
      </w:r>
    </w:p>
    <w:p w14:paraId="2C544B8C" w14:textId="77777777" w:rsidR="0054791A" w:rsidRPr="007208C9" w:rsidRDefault="0054791A" w:rsidP="0054791A">
      <w:pPr>
        <w:pStyle w:val="ListParagraph"/>
        <w:numPr>
          <w:ilvl w:val="0"/>
          <w:numId w:val="3"/>
        </w:numPr>
      </w:pPr>
      <w:r w:rsidRPr="007208C9">
        <w:t>Users must be able to edit their account</w:t>
      </w:r>
      <w:r w:rsidR="00E72B78" w:rsidRPr="007208C9">
        <w:t xml:space="preserve"> information.</w:t>
      </w:r>
    </w:p>
    <w:p w14:paraId="38E2F80D" w14:textId="77777777" w:rsidR="00CB18D2" w:rsidRPr="007208C9" w:rsidRDefault="008460BE" w:rsidP="0054791A">
      <w:pPr>
        <w:pStyle w:val="ListParagraph"/>
        <w:numPr>
          <w:ilvl w:val="0"/>
          <w:numId w:val="3"/>
        </w:numPr>
      </w:pPr>
      <w:r w:rsidRPr="007208C9">
        <w:lastRenderedPageBreak/>
        <w:t>U</w:t>
      </w:r>
      <w:r w:rsidR="00CB18D2" w:rsidRPr="007208C9">
        <w:t>sers cannot delete their own account.</w:t>
      </w:r>
    </w:p>
    <w:p w14:paraId="7652DB6B" w14:textId="77777777" w:rsidR="00241D72" w:rsidRDefault="00241D72" w:rsidP="00241D72">
      <w:pPr>
        <w:pStyle w:val="Heading3"/>
        <w:numPr>
          <w:ilvl w:val="0"/>
          <w:numId w:val="5"/>
        </w:numPr>
      </w:pPr>
      <w:r>
        <w:t>Account Active/Inactive</w:t>
      </w:r>
    </w:p>
    <w:p w14:paraId="63B889C3" w14:textId="77777777" w:rsidR="00241D72" w:rsidRPr="00813D99" w:rsidRDefault="00241D72" w:rsidP="00241D72">
      <w:pPr>
        <w:pStyle w:val="ListParagraph"/>
        <w:numPr>
          <w:ilvl w:val="0"/>
          <w:numId w:val="3"/>
        </w:numPr>
      </w:pPr>
      <w:r w:rsidRPr="00813D99">
        <w:t>Users must be able to deactivate their account from the account page.</w:t>
      </w:r>
    </w:p>
    <w:p w14:paraId="3989DB47" w14:textId="77777777" w:rsidR="00241D72" w:rsidRPr="0024330D" w:rsidRDefault="00241D72" w:rsidP="00CB18D2">
      <w:pPr>
        <w:pStyle w:val="ListParagraph"/>
        <w:numPr>
          <w:ilvl w:val="0"/>
          <w:numId w:val="6"/>
        </w:numPr>
      </w:pPr>
      <w:r w:rsidRPr="0024330D">
        <w:t>If an account has been deactivated, the user cannot log in</w:t>
      </w:r>
      <w:r w:rsidR="003E588C" w:rsidRPr="0024330D">
        <w:t xml:space="preserve">.  Only a system </w:t>
      </w:r>
      <w:r w:rsidR="00C83CFD" w:rsidRPr="0024330D">
        <w:t xml:space="preserve">administrator </w:t>
      </w:r>
      <w:r w:rsidR="003E588C" w:rsidRPr="0024330D">
        <w:t>can reactive their account.</w:t>
      </w:r>
    </w:p>
    <w:p w14:paraId="78ADF9AC" w14:textId="77777777" w:rsidR="008A7FE9" w:rsidRDefault="008A7FE9" w:rsidP="00E72B78">
      <w:pPr>
        <w:pStyle w:val="Heading3"/>
        <w:numPr>
          <w:ilvl w:val="0"/>
          <w:numId w:val="5"/>
        </w:numPr>
      </w:pPr>
      <w:r>
        <w:t xml:space="preserve">Manage </w:t>
      </w:r>
      <w:r w:rsidR="006732F4">
        <w:t>Inventory</w:t>
      </w:r>
    </w:p>
    <w:p w14:paraId="4550353E" w14:textId="77777777" w:rsidR="003E588C" w:rsidRDefault="003E588C" w:rsidP="008A7FE9">
      <w:pPr>
        <w:pStyle w:val="ListParagraph"/>
        <w:numPr>
          <w:ilvl w:val="0"/>
          <w:numId w:val="3"/>
        </w:numPr>
      </w:pPr>
      <w:r>
        <w:t>A</w:t>
      </w:r>
      <w:r w:rsidR="006A026F">
        <w:t xml:space="preserve"> home inventory item consists of category, name, and price.</w:t>
      </w:r>
    </w:p>
    <w:p w14:paraId="31176BCF" w14:textId="77777777" w:rsidR="005A64EE" w:rsidRDefault="008A7FE9" w:rsidP="008A7FE9">
      <w:pPr>
        <w:pStyle w:val="ListParagraph"/>
        <w:numPr>
          <w:ilvl w:val="0"/>
          <w:numId w:val="3"/>
        </w:numPr>
      </w:pPr>
      <w:r>
        <w:t xml:space="preserve">Users must be able to view their own </w:t>
      </w:r>
      <w:r w:rsidR="006A026F">
        <w:t>items.</w:t>
      </w:r>
    </w:p>
    <w:p w14:paraId="6A8FA755" w14:textId="77777777" w:rsidR="008A7FE9" w:rsidRDefault="008A7FE9" w:rsidP="008A7FE9">
      <w:pPr>
        <w:pStyle w:val="ListParagraph"/>
        <w:numPr>
          <w:ilvl w:val="0"/>
          <w:numId w:val="3"/>
        </w:numPr>
      </w:pPr>
      <w:r>
        <w:t xml:space="preserve">Users must be able to add their own </w:t>
      </w:r>
      <w:r w:rsidR="006A026F">
        <w:t>items</w:t>
      </w:r>
      <w:r>
        <w:t>.</w:t>
      </w:r>
    </w:p>
    <w:p w14:paraId="24135E7E" w14:textId="77777777" w:rsidR="00E72B78" w:rsidRDefault="008A7FE9" w:rsidP="00E72B78">
      <w:pPr>
        <w:pStyle w:val="ListParagraph"/>
        <w:numPr>
          <w:ilvl w:val="0"/>
          <w:numId w:val="3"/>
        </w:numPr>
      </w:pPr>
      <w:r>
        <w:t xml:space="preserve">Users must be able to delete their own </w:t>
      </w:r>
      <w:r w:rsidR="006A026F">
        <w:t>items</w:t>
      </w:r>
      <w:r>
        <w:t>.</w:t>
      </w:r>
    </w:p>
    <w:p w14:paraId="161CCFDB" w14:textId="77777777" w:rsidR="008A7FE9" w:rsidRDefault="008A7FE9" w:rsidP="008A7FE9">
      <w:pPr>
        <w:pStyle w:val="ListParagraph"/>
        <w:numPr>
          <w:ilvl w:val="0"/>
          <w:numId w:val="3"/>
        </w:numPr>
      </w:pPr>
      <w:r>
        <w:t xml:space="preserve">Users must be able to edit their own </w:t>
      </w:r>
      <w:r w:rsidR="006A026F">
        <w:t>items</w:t>
      </w:r>
      <w:r>
        <w:t>.</w:t>
      </w:r>
    </w:p>
    <w:p w14:paraId="6A5ED45B" w14:textId="77777777" w:rsidR="00A2145E" w:rsidRDefault="001873C6" w:rsidP="00A2145E">
      <w:pPr>
        <w:pStyle w:val="Heading3"/>
        <w:numPr>
          <w:ilvl w:val="0"/>
          <w:numId w:val="5"/>
        </w:numPr>
      </w:pPr>
      <w:bookmarkStart w:id="1" w:name="OLE_LINK1"/>
      <w:bookmarkStart w:id="2" w:name="OLE_LINK2"/>
      <w:r>
        <w:t>Manage Users</w:t>
      </w:r>
    </w:p>
    <w:p w14:paraId="5305920E" w14:textId="77777777" w:rsidR="00BC2465" w:rsidRDefault="00BC2465" w:rsidP="00A2145E">
      <w:pPr>
        <w:pStyle w:val="ListParagraph"/>
        <w:numPr>
          <w:ilvl w:val="0"/>
          <w:numId w:val="10"/>
        </w:numPr>
      </w:pPr>
      <w:r>
        <w:t>A system administrator is able to manage all aspects of the system.</w:t>
      </w:r>
    </w:p>
    <w:p w14:paraId="17C10B9D" w14:textId="77777777" w:rsidR="00A2145E" w:rsidRDefault="00A433B9" w:rsidP="00A2145E">
      <w:pPr>
        <w:pStyle w:val="ListParagraph"/>
        <w:numPr>
          <w:ilvl w:val="0"/>
          <w:numId w:val="10"/>
        </w:numPr>
      </w:pPr>
      <w:r>
        <w:t>System</w:t>
      </w:r>
      <w:r w:rsidR="00A2145E">
        <w:t xml:space="preserve"> administrators must have the ability to view all </w:t>
      </w:r>
      <w:r w:rsidR="00F60318">
        <w:t>accounts</w:t>
      </w:r>
      <w:r w:rsidR="00A2145E">
        <w:t>.</w:t>
      </w:r>
    </w:p>
    <w:p w14:paraId="63E7486B" w14:textId="77777777" w:rsidR="00A2145E" w:rsidRDefault="00A433B9" w:rsidP="00A2145E">
      <w:pPr>
        <w:pStyle w:val="ListParagraph"/>
        <w:numPr>
          <w:ilvl w:val="0"/>
          <w:numId w:val="10"/>
        </w:numPr>
      </w:pPr>
      <w:r>
        <w:t xml:space="preserve">System </w:t>
      </w:r>
      <w:r w:rsidR="00A2145E">
        <w:t>administrators must hav</w:t>
      </w:r>
      <w:r w:rsidR="00325C38">
        <w:t xml:space="preserve">e the ability to create a new </w:t>
      </w:r>
      <w:r w:rsidR="00F60318">
        <w:t>account</w:t>
      </w:r>
      <w:r w:rsidR="00325C38">
        <w:t>.</w:t>
      </w:r>
    </w:p>
    <w:bookmarkEnd w:id="1"/>
    <w:bookmarkEnd w:id="2"/>
    <w:p w14:paraId="3AD22E87" w14:textId="77777777" w:rsidR="00325C38" w:rsidRPr="00740237" w:rsidRDefault="00A433B9" w:rsidP="00325C38">
      <w:pPr>
        <w:pStyle w:val="ListParagraph"/>
        <w:numPr>
          <w:ilvl w:val="0"/>
          <w:numId w:val="10"/>
        </w:numPr>
      </w:pPr>
      <w:r w:rsidRPr="00740237">
        <w:t xml:space="preserve">System </w:t>
      </w:r>
      <w:r w:rsidR="00325C38" w:rsidRPr="00740237">
        <w:t>administrators must have the ability to delete a</w:t>
      </w:r>
      <w:r w:rsidR="00F60318" w:rsidRPr="00740237">
        <w:t>n</w:t>
      </w:r>
      <w:r w:rsidR="00325C38" w:rsidRPr="00740237">
        <w:t xml:space="preserve"> </w:t>
      </w:r>
      <w:r w:rsidR="00F60318" w:rsidRPr="00740237">
        <w:t>account</w:t>
      </w:r>
      <w:r w:rsidR="00325C38" w:rsidRPr="00740237">
        <w:t>.</w:t>
      </w:r>
      <w:r w:rsidR="00F60318" w:rsidRPr="00740237">
        <w:t xml:space="preserve">  Deleting an account will delete all of the associated </w:t>
      </w:r>
      <w:r w:rsidR="006A026F" w:rsidRPr="00740237">
        <w:t>items</w:t>
      </w:r>
      <w:r w:rsidR="00F60318" w:rsidRPr="00740237">
        <w:t xml:space="preserve"> for that account.</w:t>
      </w:r>
    </w:p>
    <w:p w14:paraId="2C4FBBF9" w14:textId="77777777" w:rsidR="00A2145E" w:rsidRDefault="00A433B9" w:rsidP="00325C38">
      <w:pPr>
        <w:pStyle w:val="ListParagraph"/>
        <w:numPr>
          <w:ilvl w:val="0"/>
          <w:numId w:val="10"/>
        </w:numPr>
      </w:pPr>
      <w:r>
        <w:t xml:space="preserve">System </w:t>
      </w:r>
      <w:r w:rsidR="00325C38">
        <w:t>administrators must have the ability to edit a</w:t>
      </w:r>
      <w:r w:rsidR="00F60318">
        <w:t>n</w:t>
      </w:r>
      <w:r w:rsidR="00325C38">
        <w:t xml:space="preserve"> </w:t>
      </w:r>
      <w:r w:rsidR="00F60318">
        <w:t>account</w:t>
      </w:r>
      <w:r w:rsidR="00325C38">
        <w:t>.</w:t>
      </w:r>
    </w:p>
    <w:p w14:paraId="09EB0B83" w14:textId="77777777" w:rsidR="00C97F72" w:rsidRDefault="00C97F72" w:rsidP="00804291">
      <w:pPr>
        <w:pStyle w:val="Heading3"/>
        <w:numPr>
          <w:ilvl w:val="0"/>
          <w:numId w:val="5"/>
        </w:numPr>
      </w:pPr>
      <w:r>
        <w:t xml:space="preserve">Manage </w:t>
      </w:r>
      <w:r w:rsidR="006A026F">
        <w:t>Categories</w:t>
      </w:r>
    </w:p>
    <w:p w14:paraId="19256214" w14:textId="77777777" w:rsidR="00C97F72" w:rsidRPr="00792F7F" w:rsidRDefault="00CB18D2" w:rsidP="00C97F72">
      <w:pPr>
        <w:pStyle w:val="ListParagraph"/>
        <w:numPr>
          <w:ilvl w:val="0"/>
          <w:numId w:val="10"/>
        </w:numPr>
      </w:pPr>
      <w:r w:rsidRPr="00792F7F">
        <w:t xml:space="preserve">System administrators must have the ability to view the </w:t>
      </w:r>
      <w:r w:rsidR="006A026F" w:rsidRPr="00792F7F">
        <w:t>list of categories</w:t>
      </w:r>
      <w:r w:rsidRPr="00792F7F">
        <w:t>.</w:t>
      </w:r>
    </w:p>
    <w:p w14:paraId="4A3069AA" w14:textId="77777777" w:rsidR="00CB18D2" w:rsidRPr="00F90ACA" w:rsidRDefault="00CB18D2" w:rsidP="00CB18D2">
      <w:pPr>
        <w:pStyle w:val="ListParagraph"/>
        <w:numPr>
          <w:ilvl w:val="0"/>
          <w:numId w:val="10"/>
        </w:numPr>
      </w:pPr>
      <w:r w:rsidRPr="00F90ACA">
        <w:t xml:space="preserve">System administrators must have the ability to add </w:t>
      </w:r>
      <w:r w:rsidR="006A026F" w:rsidRPr="00F90ACA">
        <w:t>categories</w:t>
      </w:r>
      <w:r w:rsidRPr="00F90ACA">
        <w:t>.</w:t>
      </w:r>
    </w:p>
    <w:p w14:paraId="3E5274C7" w14:textId="77777777" w:rsidR="00CB18D2" w:rsidRPr="0028059B" w:rsidRDefault="00CB18D2" w:rsidP="00CB18D2">
      <w:pPr>
        <w:pStyle w:val="ListParagraph"/>
        <w:numPr>
          <w:ilvl w:val="0"/>
          <w:numId w:val="10"/>
        </w:numPr>
        <w:rPr>
          <w:highlight w:val="yellow"/>
        </w:rPr>
      </w:pPr>
      <w:r w:rsidRPr="0028059B">
        <w:rPr>
          <w:highlight w:val="yellow"/>
        </w:rPr>
        <w:t xml:space="preserve">System administrators must have the ability to edit a </w:t>
      </w:r>
      <w:r w:rsidR="006A026F" w:rsidRPr="0028059B">
        <w:rPr>
          <w:highlight w:val="yellow"/>
        </w:rPr>
        <w:t>category name</w:t>
      </w:r>
      <w:r w:rsidRPr="0028059B">
        <w:rPr>
          <w:highlight w:val="yellow"/>
        </w:rPr>
        <w:t>.</w:t>
      </w:r>
    </w:p>
    <w:p w14:paraId="7C56BDD9" w14:textId="77777777" w:rsidR="002C3CBA" w:rsidRPr="009936AE" w:rsidRDefault="002C3CBA" w:rsidP="00CB18D2">
      <w:pPr>
        <w:pStyle w:val="ListParagraph"/>
        <w:numPr>
          <w:ilvl w:val="0"/>
          <w:numId w:val="10"/>
        </w:numPr>
      </w:pPr>
      <w:r w:rsidRPr="009936AE">
        <w:t>There is no functionality to delete a category.</w:t>
      </w:r>
    </w:p>
    <w:p w14:paraId="26BE1995" w14:textId="77777777" w:rsidR="000A20AB" w:rsidRDefault="000D6D8E" w:rsidP="000A20AB">
      <w:pPr>
        <w:pStyle w:val="Heading2"/>
      </w:pPr>
      <w:r>
        <w:t>Usability</w:t>
      </w:r>
    </w:p>
    <w:p w14:paraId="65E82465" w14:textId="77777777" w:rsidR="00BC2465" w:rsidRDefault="00773523" w:rsidP="000A20AB">
      <w:r>
        <w:t xml:space="preserve">The website must be user friendly and easy to navigate.  </w:t>
      </w:r>
      <w:r w:rsidR="00BC2465">
        <w:t>At a minimum, each page must display:</w:t>
      </w:r>
    </w:p>
    <w:p w14:paraId="15C92A89" w14:textId="77777777" w:rsidR="00BC2465" w:rsidRPr="002B21ED" w:rsidRDefault="00BC2465" w:rsidP="00BC2465">
      <w:pPr>
        <w:pStyle w:val="ListParagraph"/>
        <w:numPr>
          <w:ilvl w:val="0"/>
          <w:numId w:val="24"/>
        </w:numPr>
      </w:pPr>
      <w:r w:rsidRPr="002B21ED">
        <w:t>An appropriate title</w:t>
      </w:r>
    </w:p>
    <w:p w14:paraId="61717633" w14:textId="77777777" w:rsidR="00BC2465" w:rsidRDefault="00BC2465" w:rsidP="00BC2465">
      <w:pPr>
        <w:pStyle w:val="ListParagraph"/>
        <w:numPr>
          <w:ilvl w:val="0"/>
          <w:numId w:val="24"/>
        </w:numPr>
      </w:pPr>
      <w:r>
        <w:t>A menu to navigate to other pages</w:t>
      </w:r>
    </w:p>
    <w:p w14:paraId="58D077B7" w14:textId="77777777" w:rsidR="00BC2465" w:rsidRDefault="00BC2465" w:rsidP="00BC2465">
      <w:pPr>
        <w:pStyle w:val="ListParagraph"/>
        <w:numPr>
          <w:ilvl w:val="0"/>
          <w:numId w:val="24"/>
        </w:numPr>
      </w:pPr>
      <w:r>
        <w:t xml:space="preserve">A logout </w:t>
      </w:r>
      <w:proofErr w:type="gramStart"/>
      <w:r>
        <w:t>link</w:t>
      </w:r>
      <w:proofErr w:type="gramEnd"/>
    </w:p>
    <w:p w14:paraId="508D849E" w14:textId="77777777" w:rsidR="00BC2465" w:rsidRPr="004C42DF" w:rsidRDefault="00BC2465" w:rsidP="00BC2465">
      <w:pPr>
        <w:pStyle w:val="ListParagraph"/>
        <w:numPr>
          <w:ilvl w:val="0"/>
          <w:numId w:val="24"/>
        </w:numPr>
      </w:pPr>
      <w:r w:rsidRPr="004C42DF">
        <w:t>The current logged in user’s name</w:t>
      </w:r>
    </w:p>
    <w:p w14:paraId="602572C5" w14:textId="77777777" w:rsidR="000D6D8E" w:rsidRDefault="000D6D8E" w:rsidP="000D6D8E">
      <w:r w:rsidRPr="002B21ED">
        <w:t>In addition, th</w:t>
      </w:r>
      <w:r w:rsidRPr="004C42DF">
        <w:t>e website must gracefully handle all 404 file not found requests and all uncaught thrown exceptions.</w:t>
      </w:r>
    </w:p>
    <w:p w14:paraId="17B0D373" w14:textId="77777777" w:rsidR="000D6D8E" w:rsidRDefault="000D6D8E" w:rsidP="000D6D8E"/>
    <w:p w14:paraId="75AC9B1F" w14:textId="77777777" w:rsidR="0054791A" w:rsidRDefault="0054791A" w:rsidP="0054791A">
      <w:pPr>
        <w:pStyle w:val="Heading2"/>
      </w:pPr>
      <w:r>
        <w:t>Application Design</w:t>
      </w:r>
    </w:p>
    <w:p w14:paraId="79C7E4E0" w14:textId="77777777" w:rsidR="0089528A" w:rsidRDefault="000A20AB">
      <w:r>
        <w:t>You must design the web application using Java</w:t>
      </w:r>
      <w:r w:rsidR="00D94963">
        <w:t xml:space="preserve"> in NetBeans</w:t>
      </w:r>
      <w:r w:rsidR="004B6719">
        <w:t xml:space="preserve"> and MySQL database</w:t>
      </w:r>
      <w:r>
        <w:t xml:space="preserve">.  You must use an n-tier MVC application architecture.  You may use </w:t>
      </w:r>
      <w:r w:rsidR="004B6719">
        <w:t xml:space="preserve">either </w:t>
      </w:r>
      <w:r>
        <w:t>JPA or JDBC.</w:t>
      </w:r>
    </w:p>
    <w:p w14:paraId="04A465E2" w14:textId="77777777" w:rsidR="00773523" w:rsidRDefault="00773523" w:rsidP="00773523">
      <w:pPr>
        <w:pStyle w:val="Heading2"/>
      </w:pPr>
      <w:r>
        <w:lastRenderedPageBreak/>
        <w:t>Database Design</w:t>
      </w:r>
    </w:p>
    <w:p w14:paraId="31E52FFF" w14:textId="77777777" w:rsidR="0089528A" w:rsidRDefault="00773523">
      <w:r>
        <w:t>You are given an SQL script that will create the ERD below.  You may edit the database schema as necessary to adapt it to your liking as long as it still supports the required functionality.</w:t>
      </w:r>
    </w:p>
    <w:p w14:paraId="406F1983" w14:textId="5BFA6D9C" w:rsidR="00FD136D" w:rsidRDefault="005219B8">
      <w:r w:rsidRPr="005219B8">
        <w:rPr>
          <w:noProof/>
        </w:rPr>
        <w:drawing>
          <wp:inline distT="0" distB="0" distL="0" distR="0" wp14:anchorId="314BE6C5" wp14:editId="02ADE77C">
            <wp:extent cx="5486400" cy="1544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544955"/>
                    </a:xfrm>
                    <a:prstGeom prst="rect">
                      <a:avLst/>
                    </a:prstGeom>
                  </pic:spPr>
                </pic:pic>
              </a:graphicData>
            </a:graphic>
          </wp:inline>
        </w:drawing>
      </w:r>
    </w:p>
    <w:p w14:paraId="01328232" w14:textId="77777777" w:rsidR="00F116FE" w:rsidRDefault="00F116FE" w:rsidP="00F116FE">
      <w:r>
        <w:t>At a minimum, you must include the following accounts:</w:t>
      </w:r>
    </w:p>
    <w:p w14:paraId="09B97635" w14:textId="4BB4CBFB" w:rsidR="006B2C4F" w:rsidRDefault="006B2C4F" w:rsidP="006B2C4F">
      <w:pPr>
        <w:pStyle w:val="ListParagraph"/>
        <w:numPr>
          <w:ilvl w:val="0"/>
          <w:numId w:val="26"/>
        </w:numPr>
        <w:contextualSpacing w:val="0"/>
        <w:rPr>
          <w:lang w:val="en-US"/>
        </w:rPr>
      </w:pPr>
      <w:bookmarkStart w:id="3" w:name="_GoBack"/>
      <w:r>
        <w:rPr>
          <w:lang w:val="en-US"/>
        </w:rPr>
        <w:t>cprg352+admin@gmail.com,password</w:t>
      </w:r>
    </w:p>
    <w:p w14:paraId="2AF89205" w14:textId="77777777" w:rsidR="006B2C4F" w:rsidRDefault="006B2C4F" w:rsidP="006B2C4F">
      <w:pPr>
        <w:pStyle w:val="ListParagraph"/>
        <w:numPr>
          <w:ilvl w:val="0"/>
          <w:numId w:val="26"/>
        </w:numPr>
        <w:contextualSpacing w:val="0"/>
        <w:rPr>
          <w:lang w:val="en-US"/>
        </w:rPr>
      </w:pPr>
      <w:r>
        <w:rPr>
          <w:lang w:val="en-US"/>
        </w:rPr>
        <w:t xml:space="preserve">cprg352+admin2@gmail.com,password </w:t>
      </w:r>
    </w:p>
    <w:p w14:paraId="1D0682BA" w14:textId="77777777" w:rsidR="006B2C4F" w:rsidRDefault="006B2C4F" w:rsidP="006B2C4F">
      <w:pPr>
        <w:pStyle w:val="ListParagraph"/>
        <w:numPr>
          <w:ilvl w:val="0"/>
          <w:numId w:val="26"/>
        </w:numPr>
        <w:contextualSpacing w:val="0"/>
        <w:rPr>
          <w:lang w:val="en-US"/>
        </w:rPr>
      </w:pPr>
      <w:r>
        <w:rPr>
          <w:lang w:val="en-US"/>
        </w:rPr>
        <w:t>cprg352+anne@gmail.com,password</w:t>
      </w:r>
    </w:p>
    <w:p w14:paraId="1DD1DE8B" w14:textId="77777777" w:rsidR="006B2C4F" w:rsidRPr="006800C6" w:rsidRDefault="006B2C4F" w:rsidP="006B2C4F">
      <w:pPr>
        <w:pStyle w:val="ListParagraph"/>
        <w:numPr>
          <w:ilvl w:val="0"/>
          <w:numId w:val="26"/>
        </w:numPr>
        <w:contextualSpacing w:val="0"/>
        <w:rPr>
          <w:lang w:val="en-US"/>
        </w:rPr>
      </w:pPr>
      <w:r>
        <w:rPr>
          <w:lang w:val="en-US"/>
        </w:rPr>
        <w:t>cprg352+barb@gmail.com,password</w:t>
      </w:r>
    </w:p>
    <w:bookmarkEnd w:id="3"/>
    <w:p w14:paraId="175348D6" w14:textId="77777777" w:rsidR="0087191E" w:rsidRDefault="008F7BA0" w:rsidP="008F7BA0">
      <w:pPr>
        <w:pStyle w:val="Heading2"/>
      </w:pPr>
      <w:r>
        <w:t>Required Documentation</w:t>
      </w:r>
    </w:p>
    <w:p w14:paraId="711DFCC3" w14:textId="77777777" w:rsidR="00E50C6B" w:rsidRDefault="008F7BA0" w:rsidP="00392B41">
      <w:r>
        <w:t>In addition to the NetBeans</w:t>
      </w:r>
      <w:r w:rsidR="00E50C6B">
        <w:t xml:space="preserve"> project, you must also submit </w:t>
      </w:r>
      <w:r w:rsidR="00392B41">
        <w:t xml:space="preserve">a </w:t>
      </w:r>
      <w:r w:rsidR="00E50C6B" w:rsidRPr="00392B41">
        <w:t>Grading Form</w:t>
      </w:r>
      <w:r w:rsidR="00392B41">
        <w:t xml:space="preserve"> that is completed according to the instructions.</w:t>
      </w:r>
    </w:p>
    <w:p w14:paraId="2676C42F" w14:textId="77777777" w:rsidR="00696952" w:rsidRDefault="00696952" w:rsidP="00696952">
      <w:pPr>
        <w:pStyle w:val="Heading2"/>
      </w:pPr>
      <w:r>
        <w:t>Optional Functionality</w:t>
      </w:r>
    </w:p>
    <w:p w14:paraId="3550FA32" w14:textId="77777777" w:rsidR="00696952" w:rsidRDefault="00696952" w:rsidP="00696952">
      <w:pPr>
        <w:rPr>
          <w:b/>
        </w:rPr>
      </w:pPr>
      <w:r>
        <w:t>If you complete the required functionality perfectl</w:t>
      </w:r>
      <w:r w:rsidR="00883C61">
        <w:t xml:space="preserve">y, you will obtain a grade </w:t>
      </w:r>
      <w:r w:rsidR="00FC291D">
        <w:t xml:space="preserve">of </w:t>
      </w:r>
      <w:r w:rsidR="002D3F04">
        <w:t>70</w:t>
      </w:r>
      <w:r>
        <w:t xml:space="preserve">%.  To achieve a higher grade, you </w:t>
      </w:r>
      <w:r w:rsidR="00D21D0A">
        <w:t>must</w:t>
      </w:r>
      <w:r>
        <w:t xml:space="preserve"> complete </w:t>
      </w:r>
      <w:r w:rsidR="006B2C4F">
        <w:t xml:space="preserve">some </w:t>
      </w:r>
      <w:r>
        <w:t>of the following optional functionality components.</w:t>
      </w:r>
      <w:r w:rsidR="0035630E">
        <w:t xml:space="preserve"> </w:t>
      </w:r>
      <w:r w:rsidR="00883C61">
        <w:t xml:space="preserve"> </w:t>
      </w:r>
      <w:r w:rsidR="0035630E">
        <w:t>Choose</w:t>
      </w:r>
      <w:r w:rsidR="00FF0166">
        <w:t xml:space="preserve"> from</w:t>
      </w:r>
      <w:r w:rsidR="0035630E">
        <w:t xml:space="preserve"> </w:t>
      </w:r>
      <w:r w:rsidR="00922A25">
        <w:t xml:space="preserve">the options </w:t>
      </w:r>
      <w:r w:rsidR="0035630E">
        <w:t xml:space="preserve">carefully.  </w:t>
      </w:r>
      <w:r w:rsidR="0035630E" w:rsidRPr="0035630E">
        <w:rPr>
          <w:b/>
        </w:rPr>
        <w:t>Partially completed (or broken) optional functionality components will not receive any marks.</w:t>
      </w:r>
      <w:r w:rsidR="00883C61">
        <w:rPr>
          <w:b/>
        </w:rPr>
        <w:t xml:space="preserve">  Please see the grading form for how your final project grade is calculated.</w:t>
      </w:r>
    </w:p>
    <w:p w14:paraId="7E9B0FB3" w14:textId="77777777" w:rsidR="00BC2465" w:rsidRPr="00BC2465" w:rsidRDefault="009468F4" w:rsidP="00BC2465">
      <w:pPr>
        <w:pStyle w:val="ListParagraph"/>
        <w:numPr>
          <w:ilvl w:val="0"/>
          <w:numId w:val="25"/>
        </w:numPr>
      </w:pPr>
      <w:r>
        <w:t>Companies</w:t>
      </w:r>
    </w:p>
    <w:p w14:paraId="1DB6476E" w14:textId="47717C26" w:rsidR="009468F4" w:rsidRDefault="009468F4" w:rsidP="00A52130">
      <w:pPr>
        <w:pStyle w:val="ListParagraph"/>
        <w:numPr>
          <w:ilvl w:val="0"/>
          <w:numId w:val="7"/>
        </w:numPr>
      </w:pPr>
      <w:r>
        <w:t xml:space="preserve">Add a new table called company with two fields: ID and company names.  Using </w:t>
      </w:r>
      <w:proofErr w:type="spellStart"/>
      <w:r w:rsidR="005219B8" w:rsidRPr="005219B8">
        <w:t>inventorydb</w:t>
      </w:r>
      <w:r>
        <w:t>.sql</w:t>
      </w:r>
      <w:proofErr w:type="spellEnd"/>
      <w:r>
        <w:t>, populate the table with a few company names.  Add a foreign key to the users table to associate each user with a company.</w:t>
      </w:r>
    </w:p>
    <w:p w14:paraId="74DF151C" w14:textId="77777777" w:rsidR="001873C6" w:rsidRDefault="009468F4" w:rsidP="00A52130">
      <w:pPr>
        <w:pStyle w:val="ListParagraph"/>
        <w:numPr>
          <w:ilvl w:val="0"/>
          <w:numId w:val="7"/>
        </w:numPr>
      </w:pPr>
      <w:r>
        <w:t xml:space="preserve">Implement a company administrator page similar to Manage Users for system administrators, except that company administrators can only manage users of the same company as them.  </w:t>
      </w:r>
    </w:p>
    <w:p w14:paraId="2D39BE52" w14:textId="77777777" w:rsidR="00917B11" w:rsidRPr="0028059B" w:rsidRDefault="00917B11" w:rsidP="00BC2465">
      <w:pPr>
        <w:pStyle w:val="ListParagraph"/>
        <w:numPr>
          <w:ilvl w:val="0"/>
          <w:numId w:val="25"/>
        </w:numPr>
        <w:rPr>
          <w:highlight w:val="yellow"/>
        </w:rPr>
      </w:pPr>
      <w:r w:rsidRPr="0028059B">
        <w:rPr>
          <w:highlight w:val="yellow"/>
        </w:rPr>
        <w:t>Manage Roles</w:t>
      </w:r>
    </w:p>
    <w:p w14:paraId="1B47200A" w14:textId="77777777" w:rsidR="003E588C" w:rsidRPr="0028059B" w:rsidRDefault="003E588C" w:rsidP="003E588C">
      <w:pPr>
        <w:pStyle w:val="ListParagraph"/>
        <w:numPr>
          <w:ilvl w:val="0"/>
          <w:numId w:val="9"/>
        </w:numPr>
        <w:rPr>
          <w:highlight w:val="yellow"/>
        </w:rPr>
      </w:pPr>
      <w:r w:rsidRPr="0028059B">
        <w:rPr>
          <w:highlight w:val="yellow"/>
        </w:rPr>
        <w:t xml:space="preserve">System administrators must have the ability to promote a user to </w:t>
      </w:r>
      <w:r w:rsidR="005C3D0C" w:rsidRPr="0028059B">
        <w:rPr>
          <w:highlight w:val="yellow"/>
        </w:rPr>
        <w:t xml:space="preserve">a </w:t>
      </w:r>
      <w:r w:rsidR="00266E26" w:rsidRPr="0028059B">
        <w:rPr>
          <w:highlight w:val="yellow"/>
        </w:rPr>
        <w:t>system administrator or a company administrator.</w:t>
      </w:r>
    </w:p>
    <w:p w14:paraId="12A4E7B8" w14:textId="77777777" w:rsidR="003E588C" w:rsidRPr="0028059B" w:rsidRDefault="003E588C" w:rsidP="003E588C">
      <w:pPr>
        <w:pStyle w:val="ListParagraph"/>
        <w:numPr>
          <w:ilvl w:val="0"/>
          <w:numId w:val="9"/>
        </w:numPr>
        <w:rPr>
          <w:highlight w:val="yellow"/>
        </w:rPr>
      </w:pPr>
      <w:r w:rsidRPr="0028059B">
        <w:rPr>
          <w:highlight w:val="yellow"/>
        </w:rPr>
        <w:lastRenderedPageBreak/>
        <w:t>System administrators must have the ability to demote a user from system administrator</w:t>
      </w:r>
      <w:r w:rsidR="00266E26" w:rsidRPr="0028059B">
        <w:rPr>
          <w:highlight w:val="yellow"/>
        </w:rPr>
        <w:t xml:space="preserve"> or company administrator</w:t>
      </w:r>
      <w:r w:rsidRPr="0028059B">
        <w:rPr>
          <w:highlight w:val="yellow"/>
        </w:rPr>
        <w:t xml:space="preserve"> </w:t>
      </w:r>
      <w:r w:rsidR="005C3D0C" w:rsidRPr="0028059B">
        <w:rPr>
          <w:highlight w:val="yellow"/>
        </w:rPr>
        <w:t xml:space="preserve">to a </w:t>
      </w:r>
      <w:r w:rsidRPr="0028059B">
        <w:rPr>
          <w:highlight w:val="yellow"/>
        </w:rPr>
        <w:t>regular user.</w:t>
      </w:r>
    </w:p>
    <w:p w14:paraId="5B5A2747" w14:textId="77777777" w:rsidR="00D32C15" w:rsidRDefault="00D32C15" w:rsidP="00BC2465">
      <w:pPr>
        <w:pStyle w:val="ListParagraph"/>
        <w:numPr>
          <w:ilvl w:val="0"/>
          <w:numId w:val="25"/>
        </w:numPr>
      </w:pPr>
      <w:r>
        <w:t>Security</w:t>
      </w:r>
    </w:p>
    <w:p w14:paraId="2CA1B9CB" w14:textId="77777777" w:rsidR="00BF6401" w:rsidRPr="0028059B" w:rsidRDefault="00BF6401" w:rsidP="00BC2465">
      <w:pPr>
        <w:pStyle w:val="ListParagraph"/>
        <w:numPr>
          <w:ilvl w:val="0"/>
          <w:numId w:val="9"/>
        </w:numPr>
        <w:rPr>
          <w:highlight w:val="yellow"/>
        </w:rPr>
      </w:pPr>
      <w:r w:rsidRPr="0028059B">
        <w:rPr>
          <w:highlight w:val="yellow"/>
        </w:rPr>
        <w:t>Ensure users are not able to view or make changes fo</w:t>
      </w:r>
      <w:r w:rsidR="00FF6B76" w:rsidRPr="0028059B">
        <w:rPr>
          <w:highlight w:val="yellow"/>
        </w:rPr>
        <w:t>r which they are not allowed to.</w:t>
      </w:r>
    </w:p>
    <w:p w14:paraId="536162E8" w14:textId="77777777" w:rsidR="00BF6401" w:rsidRPr="0028059B" w:rsidRDefault="00BF6401" w:rsidP="00BC2465">
      <w:pPr>
        <w:pStyle w:val="ListParagraph"/>
        <w:numPr>
          <w:ilvl w:val="1"/>
          <w:numId w:val="9"/>
        </w:numPr>
        <w:rPr>
          <w:highlight w:val="yellow"/>
        </w:rPr>
      </w:pPr>
      <w:r w:rsidRPr="0028059B">
        <w:rPr>
          <w:highlight w:val="yellow"/>
        </w:rPr>
        <w:t>Only users with the correct user name and password may log in.</w:t>
      </w:r>
    </w:p>
    <w:p w14:paraId="5A1C4708" w14:textId="77777777" w:rsidR="00BF6401" w:rsidRPr="0028059B" w:rsidRDefault="00BF6401" w:rsidP="00BC2465">
      <w:pPr>
        <w:pStyle w:val="ListParagraph"/>
        <w:numPr>
          <w:ilvl w:val="1"/>
          <w:numId w:val="9"/>
        </w:numPr>
        <w:rPr>
          <w:highlight w:val="yellow"/>
        </w:rPr>
      </w:pPr>
      <w:r w:rsidRPr="0028059B">
        <w:rPr>
          <w:highlight w:val="yellow"/>
        </w:rPr>
        <w:t xml:space="preserve">Only authenticated users may access </w:t>
      </w:r>
      <w:r w:rsidR="005C3D0C" w:rsidRPr="0028059B">
        <w:rPr>
          <w:highlight w:val="yellow"/>
        </w:rPr>
        <w:t>inventory and regular user</w:t>
      </w:r>
      <w:r w:rsidRPr="0028059B">
        <w:rPr>
          <w:highlight w:val="yellow"/>
        </w:rPr>
        <w:t xml:space="preserve"> pages.</w:t>
      </w:r>
    </w:p>
    <w:p w14:paraId="09DDD534" w14:textId="77777777" w:rsidR="00BF6401" w:rsidRPr="0028059B" w:rsidRDefault="00BF6401" w:rsidP="00BC2465">
      <w:pPr>
        <w:pStyle w:val="ListParagraph"/>
        <w:numPr>
          <w:ilvl w:val="1"/>
          <w:numId w:val="9"/>
        </w:numPr>
        <w:rPr>
          <w:highlight w:val="yellow"/>
        </w:rPr>
      </w:pPr>
      <w:r w:rsidRPr="0028059B">
        <w:rPr>
          <w:highlight w:val="yellow"/>
        </w:rPr>
        <w:t>Only administrators may access manage users</w:t>
      </w:r>
      <w:r w:rsidR="005C3D0C" w:rsidRPr="0028059B">
        <w:rPr>
          <w:highlight w:val="yellow"/>
        </w:rPr>
        <w:t xml:space="preserve"> and manage categories</w:t>
      </w:r>
      <w:r w:rsidRPr="0028059B">
        <w:rPr>
          <w:highlight w:val="yellow"/>
        </w:rPr>
        <w:t xml:space="preserve"> pages (and manage roles, if implemented).</w:t>
      </w:r>
    </w:p>
    <w:p w14:paraId="1E48D075" w14:textId="77777777" w:rsidR="00BF6401" w:rsidRPr="0028059B" w:rsidRDefault="00BF6401" w:rsidP="00BC2465">
      <w:pPr>
        <w:pStyle w:val="ListParagraph"/>
        <w:numPr>
          <w:ilvl w:val="1"/>
          <w:numId w:val="9"/>
        </w:numPr>
        <w:rPr>
          <w:highlight w:val="yellow"/>
        </w:rPr>
      </w:pPr>
      <w:r w:rsidRPr="0028059B">
        <w:rPr>
          <w:highlight w:val="yellow"/>
        </w:rPr>
        <w:t>Only the current user and administrators can access their account.</w:t>
      </w:r>
    </w:p>
    <w:p w14:paraId="6A71E48E" w14:textId="77777777" w:rsidR="00BF6401" w:rsidRPr="0028059B" w:rsidRDefault="00BF6401" w:rsidP="00BC2465">
      <w:pPr>
        <w:pStyle w:val="ListParagraph"/>
        <w:numPr>
          <w:ilvl w:val="1"/>
          <w:numId w:val="9"/>
        </w:numPr>
        <w:rPr>
          <w:highlight w:val="yellow"/>
        </w:rPr>
      </w:pPr>
      <w:r w:rsidRPr="0028059B">
        <w:rPr>
          <w:highlight w:val="yellow"/>
        </w:rPr>
        <w:t xml:space="preserve">Only </w:t>
      </w:r>
      <w:r w:rsidR="001D3849" w:rsidRPr="0028059B">
        <w:rPr>
          <w:highlight w:val="yellow"/>
        </w:rPr>
        <w:t xml:space="preserve">the current user can view </w:t>
      </w:r>
      <w:r w:rsidR="005C3D0C" w:rsidRPr="0028059B">
        <w:rPr>
          <w:highlight w:val="yellow"/>
        </w:rPr>
        <w:t>their inventory</w:t>
      </w:r>
    </w:p>
    <w:p w14:paraId="2E5A0370" w14:textId="77777777" w:rsidR="001D3849" w:rsidRPr="0028059B" w:rsidRDefault="001D3849" w:rsidP="005C3D0C">
      <w:pPr>
        <w:pStyle w:val="ListParagraph"/>
        <w:numPr>
          <w:ilvl w:val="1"/>
          <w:numId w:val="9"/>
        </w:numPr>
        <w:rPr>
          <w:highlight w:val="yellow"/>
        </w:rPr>
      </w:pPr>
      <w:r w:rsidRPr="0028059B">
        <w:rPr>
          <w:highlight w:val="yellow"/>
        </w:rPr>
        <w:t>Only the current user can</w:t>
      </w:r>
      <w:r w:rsidR="005C3D0C" w:rsidRPr="0028059B">
        <w:rPr>
          <w:highlight w:val="yellow"/>
        </w:rPr>
        <w:t xml:space="preserve"> view, edit, or delete their items.</w:t>
      </w:r>
    </w:p>
    <w:p w14:paraId="4E42B016" w14:textId="77777777" w:rsidR="00EB4EE8" w:rsidRPr="002B21ED" w:rsidRDefault="00EB4EE8" w:rsidP="00BC2465">
      <w:pPr>
        <w:pStyle w:val="ListParagraph"/>
        <w:numPr>
          <w:ilvl w:val="0"/>
          <w:numId w:val="25"/>
        </w:numPr>
        <w:rPr>
          <w:highlight w:val="cyan"/>
        </w:rPr>
      </w:pPr>
      <w:r w:rsidRPr="002B21ED">
        <w:rPr>
          <w:highlight w:val="cyan"/>
        </w:rPr>
        <w:t>Registration email</w:t>
      </w:r>
    </w:p>
    <w:p w14:paraId="6F6A1202" w14:textId="77777777" w:rsidR="001D3849" w:rsidRPr="002B21ED" w:rsidRDefault="001D3849" w:rsidP="0035630E">
      <w:pPr>
        <w:pStyle w:val="ListParagraph"/>
        <w:numPr>
          <w:ilvl w:val="1"/>
          <w:numId w:val="9"/>
        </w:numPr>
        <w:rPr>
          <w:highlight w:val="cyan"/>
        </w:rPr>
      </w:pPr>
      <w:r w:rsidRPr="002B21ED">
        <w:rPr>
          <w:highlight w:val="cyan"/>
        </w:rPr>
        <w:t xml:space="preserve">When a user registers an account, an email is sent to the provided email address.  </w:t>
      </w:r>
      <w:r w:rsidR="00FF0166" w:rsidRPr="002B21ED">
        <w:rPr>
          <w:highlight w:val="cyan"/>
        </w:rPr>
        <w:t>T</w:t>
      </w:r>
      <w:r w:rsidRPr="002B21ED">
        <w:rPr>
          <w:highlight w:val="cyan"/>
        </w:rPr>
        <w:t xml:space="preserve">he email contains a link which the user must click in order to activate their account.  (This </w:t>
      </w:r>
      <w:r w:rsidR="005C3D0C" w:rsidRPr="002B21ED">
        <w:rPr>
          <w:highlight w:val="cyan"/>
        </w:rPr>
        <w:t>may</w:t>
      </w:r>
      <w:r w:rsidRPr="002B21ED">
        <w:rPr>
          <w:highlight w:val="cyan"/>
        </w:rPr>
        <w:t xml:space="preserve"> require a database change.)</w:t>
      </w:r>
    </w:p>
    <w:p w14:paraId="5341C4A5" w14:textId="77777777" w:rsidR="001D3849" w:rsidRPr="002B21ED" w:rsidRDefault="001D3849" w:rsidP="0035630E">
      <w:pPr>
        <w:pStyle w:val="ListParagraph"/>
        <w:numPr>
          <w:ilvl w:val="1"/>
          <w:numId w:val="9"/>
        </w:numPr>
        <w:rPr>
          <w:highlight w:val="cyan"/>
        </w:rPr>
      </w:pPr>
      <w:r w:rsidRPr="002B21ED">
        <w:rPr>
          <w:highlight w:val="cyan"/>
        </w:rPr>
        <w:t>After the user has activated their account, send them a welcome email.</w:t>
      </w:r>
    </w:p>
    <w:p w14:paraId="1D21D9C4" w14:textId="77777777" w:rsidR="001D3849" w:rsidRPr="0032473B" w:rsidRDefault="001D3849" w:rsidP="0035630E">
      <w:pPr>
        <w:pStyle w:val="ListParagraph"/>
        <w:numPr>
          <w:ilvl w:val="1"/>
          <w:numId w:val="9"/>
        </w:numPr>
      </w:pPr>
      <w:r w:rsidRPr="002B21ED">
        <w:rPr>
          <w:highlight w:val="cyan"/>
        </w:rPr>
        <w:t>Security is required for this to ensure that users must use the link provided and cannot bypass this step.</w:t>
      </w:r>
    </w:p>
    <w:p w14:paraId="36ABF64A" w14:textId="77777777" w:rsidR="00EB4EE8" w:rsidRPr="002B21ED" w:rsidRDefault="00EB4EE8" w:rsidP="00BC2465">
      <w:pPr>
        <w:pStyle w:val="ListParagraph"/>
        <w:numPr>
          <w:ilvl w:val="0"/>
          <w:numId w:val="25"/>
        </w:numPr>
        <w:rPr>
          <w:highlight w:val="cyan"/>
        </w:rPr>
      </w:pPr>
      <w:r w:rsidRPr="002B21ED">
        <w:rPr>
          <w:highlight w:val="cyan"/>
        </w:rPr>
        <w:t>Reset password</w:t>
      </w:r>
    </w:p>
    <w:p w14:paraId="7E1456A9" w14:textId="77777777" w:rsidR="001D3849" w:rsidRPr="002B21ED" w:rsidRDefault="001D3849" w:rsidP="0035630E">
      <w:pPr>
        <w:pStyle w:val="ListParagraph"/>
        <w:numPr>
          <w:ilvl w:val="1"/>
          <w:numId w:val="9"/>
        </w:numPr>
        <w:rPr>
          <w:highlight w:val="cyan"/>
        </w:rPr>
      </w:pPr>
      <w:r w:rsidRPr="002B21ED">
        <w:rPr>
          <w:highlight w:val="cyan"/>
        </w:rPr>
        <w:t>If a user forgets their password, they will have the option to reset their password.  If they choose to reset a password, they will receive an email containing a link which will send them to a page to enter a new password.</w:t>
      </w:r>
    </w:p>
    <w:p w14:paraId="6D4D932B" w14:textId="77777777" w:rsidR="001D3849" w:rsidRPr="002B21ED" w:rsidRDefault="001D3849" w:rsidP="0035630E">
      <w:pPr>
        <w:pStyle w:val="ListParagraph"/>
        <w:numPr>
          <w:ilvl w:val="1"/>
          <w:numId w:val="9"/>
        </w:numPr>
        <w:rPr>
          <w:highlight w:val="cyan"/>
        </w:rPr>
      </w:pPr>
      <w:r w:rsidRPr="002B21ED">
        <w:rPr>
          <w:highlight w:val="cyan"/>
        </w:rPr>
        <w:t>Security is required for this to ensure that users must use the link provided and cannot bypass this step.</w:t>
      </w:r>
    </w:p>
    <w:p w14:paraId="5413C98A" w14:textId="77777777" w:rsidR="00BC2465" w:rsidRDefault="003A65D6" w:rsidP="00BC2465">
      <w:pPr>
        <w:pStyle w:val="ListParagraph"/>
        <w:numPr>
          <w:ilvl w:val="0"/>
          <w:numId w:val="25"/>
        </w:numPr>
      </w:pPr>
      <w:r>
        <w:t>Reporting</w:t>
      </w:r>
    </w:p>
    <w:p w14:paraId="162782C9" w14:textId="77777777" w:rsidR="00BC2465" w:rsidRDefault="0002189C" w:rsidP="00BC2465">
      <w:pPr>
        <w:pStyle w:val="ListParagraph"/>
        <w:numPr>
          <w:ilvl w:val="1"/>
          <w:numId w:val="25"/>
        </w:numPr>
      </w:pPr>
      <w:r>
        <w:t>A</w:t>
      </w:r>
      <w:r w:rsidR="00BB62AB">
        <w:t>dministrators would like to produce an Excel report.</w:t>
      </w:r>
    </w:p>
    <w:p w14:paraId="04D10FB9" w14:textId="77777777" w:rsidR="00BB62AB" w:rsidRDefault="00BB62AB" w:rsidP="00BC2465">
      <w:pPr>
        <w:pStyle w:val="ListParagraph"/>
        <w:numPr>
          <w:ilvl w:val="1"/>
          <w:numId w:val="25"/>
        </w:numPr>
      </w:pPr>
      <w:r>
        <w:t xml:space="preserve">Create a page only for administrators that will allow them to </w:t>
      </w:r>
      <w:r w:rsidR="005C3D0C">
        <w:t>export a list of all of the users, the number of items each user has in their inventory, and the total value of the items for each user</w:t>
      </w:r>
      <w:r w:rsidR="00BC2465">
        <w:t>.</w:t>
      </w:r>
    </w:p>
    <w:p w14:paraId="6354D03F" w14:textId="77777777" w:rsidR="00E92643" w:rsidRDefault="00BB62AB" w:rsidP="00BC2465">
      <w:pPr>
        <w:pStyle w:val="ListParagraph"/>
        <w:numPr>
          <w:ilvl w:val="0"/>
          <w:numId w:val="25"/>
        </w:numPr>
      </w:pPr>
      <w:r>
        <w:t xml:space="preserve">Undo </w:t>
      </w:r>
      <w:proofErr w:type="gramStart"/>
      <w:r>
        <w:t>delete</w:t>
      </w:r>
      <w:proofErr w:type="gramEnd"/>
    </w:p>
    <w:p w14:paraId="47C5E8E3" w14:textId="77777777" w:rsidR="00E92643" w:rsidRPr="00EA142D" w:rsidRDefault="00BB62AB" w:rsidP="00BC2465">
      <w:pPr>
        <w:pStyle w:val="ListParagraph"/>
        <w:numPr>
          <w:ilvl w:val="1"/>
          <w:numId w:val="25"/>
        </w:numPr>
      </w:pPr>
      <w:r w:rsidRPr="00EA142D">
        <w:t xml:space="preserve">For all delete options (delete users by administrators, delete </w:t>
      </w:r>
      <w:r w:rsidR="005C3D0C" w:rsidRPr="00EA142D">
        <w:t>items</w:t>
      </w:r>
      <w:r w:rsidRPr="00EA142D">
        <w:t xml:space="preserve"> by users), provide a way for the user to undo the delete.</w:t>
      </w:r>
    </w:p>
    <w:p w14:paraId="0E842ACE" w14:textId="77777777" w:rsidR="00BB62AB" w:rsidRPr="00EA142D" w:rsidRDefault="004B6719" w:rsidP="00BC2465">
      <w:pPr>
        <w:pStyle w:val="ListParagraph"/>
        <w:numPr>
          <w:ilvl w:val="1"/>
          <w:numId w:val="25"/>
        </w:numPr>
      </w:pPr>
      <w:r w:rsidRPr="00EA142D">
        <w:t xml:space="preserve">Tip: </w:t>
      </w:r>
      <w:r w:rsidR="00BB62AB" w:rsidRPr="00EA142D">
        <w:t>This will probably require a database change.</w:t>
      </w:r>
    </w:p>
    <w:p w14:paraId="7F6AC83F" w14:textId="77777777" w:rsidR="00E92643" w:rsidRDefault="00BE29F6" w:rsidP="00BC2465">
      <w:pPr>
        <w:pStyle w:val="ListParagraph"/>
        <w:numPr>
          <w:ilvl w:val="0"/>
          <w:numId w:val="25"/>
        </w:numPr>
      </w:pPr>
      <w:r>
        <w:t>Company s</w:t>
      </w:r>
      <w:r w:rsidR="003F527B">
        <w:t xml:space="preserve">ubdomain </w:t>
      </w:r>
      <w:r w:rsidR="00B54EE8">
        <w:t>branding</w:t>
      </w:r>
    </w:p>
    <w:p w14:paraId="3E91078E" w14:textId="77777777" w:rsidR="00E92643" w:rsidRDefault="005A6411" w:rsidP="00BC2465">
      <w:pPr>
        <w:pStyle w:val="ListParagraph"/>
        <w:numPr>
          <w:ilvl w:val="1"/>
          <w:numId w:val="25"/>
        </w:numPr>
      </w:pPr>
      <w:r>
        <w:t>Provide a way to load a CSS file based on the subdomain of the website.</w:t>
      </w:r>
    </w:p>
    <w:p w14:paraId="5CDBB75D" w14:textId="77777777" w:rsidR="00BE29F6" w:rsidRDefault="00BE29F6" w:rsidP="00BC2465">
      <w:pPr>
        <w:pStyle w:val="ListParagraph"/>
        <w:numPr>
          <w:ilvl w:val="1"/>
          <w:numId w:val="25"/>
        </w:numPr>
      </w:pPr>
      <w:r>
        <w:t>The name of the subdomain is the same as the company name.</w:t>
      </w:r>
    </w:p>
    <w:p w14:paraId="74165063" w14:textId="77777777" w:rsidR="00E92643" w:rsidRDefault="005A6411" w:rsidP="00BC2465">
      <w:pPr>
        <w:pStyle w:val="ListParagraph"/>
        <w:numPr>
          <w:ilvl w:val="1"/>
          <w:numId w:val="25"/>
        </w:numPr>
      </w:pPr>
      <w:r>
        <w:t>Create a standard theme that is applied to the base domain.</w:t>
      </w:r>
    </w:p>
    <w:p w14:paraId="1716CB7F" w14:textId="77777777" w:rsidR="005A6411" w:rsidRDefault="00BE29F6" w:rsidP="00BC2465">
      <w:pPr>
        <w:pStyle w:val="ListParagraph"/>
        <w:numPr>
          <w:ilvl w:val="1"/>
          <w:numId w:val="25"/>
        </w:numPr>
      </w:pPr>
      <w:r>
        <w:t>Create a basic theme for each company/subdomain.</w:t>
      </w:r>
    </w:p>
    <w:p w14:paraId="60897F68" w14:textId="77777777" w:rsidR="00B54EE8" w:rsidRDefault="00B54EE8" w:rsidP="00BC2465">
      <w:pPr>
        <w:pStyle w:val="ListParagraph"/>
        <w:numPr>
          <w:ilvl w:val="1"/>
          <w:numId w:val="25"/>
        </w:numPr>
      </w:pPr>
      <w:r>
        <w:t>E.g. company1.home-nventory.com and company2.home-nventory.com would each have different styles</w:t>
      </w:r>
    </w:p>
    <w:p w14:paraId="15E9A26F" w14:textId="77777777" w:rsidR="005C3D0C" w:rsidRDefault="005C3D0C" w:rsidP="00BC2465">
      <w:pPr>
        <w:pStyle w:val="ListParagraph"/>
        <w:numPr>
          <w:ilvl w:val="1"/>
          <w:numId w:val="25"/>
        </w:numPr>
      </w:pPr>
      <w:r>
        <w:lastRenderedPageBreak/>
        <w:t>Suggestion: consider implementing a custom tag.</w:t>
      </w:r>
    </w:p>
    <w:p w14:paraId="3F093425" w14:textId="77777777" w:rsidR="00E92643" w:rsidRDefault="008E7513" w:rsidP="00BC2465">
      <w:pPr>
        <w:pStyle w:val="ListParagraph"/>
        <w:numPr>
          <w:ilvl w:val="0"/>
          <w:numId w:val="25"/>
        </w:numPr>
      </w:pPr>
      <w:r>
        <w:t>Stunning UI</w:t>
      </w:r>
    </w:p>
    <w:p w14:paraId="5F2255A4" w14:textId="791FA047" w:rsidR="008E7513" w:rsidRDefault="008E7513" w:rsidP="00BC2465">
      <w:pPr>
        <w:pStyle w:val="ListParagraph"/>
        <w:numPr>
          <w:ilvl w:val="1"/>
          <w:numId w:val="25"/>
        </w:numPr>
      </w:pPr>
      <w:r>
        <w:t>Create a</w:t>
      </w:r>
      <w:r w:rsidR="00EB705B">
        <w:t>n awesome-looking</w:t>
      </w:r>
      <w:r>
        <w:t xml:space="preserve"> mobile-first, fully responsive user interface that renders well on mobile </w:t>
      </w:r>
      <w:r w:rsidR="002B139E">
        <w:t>devices.</w:t>
      </w:r>
    </w:p>
    <w:p w14:paraId="7FF47E5C" w14:textId="77777777" w:rsidR="00E92643" w:rsidRDefault="00D0489A" w:rsidP="00BC2465">
      <w:pPr>
        <w:pStyle w:val="ListParagraph"/>
        <w:numPr>
          <w:ilvl w:val="0"/>
          <w:numId w:val="25"/>
        </w:numPr>
      </w:pPr>
      <w:r>
        <w:t>Multi-</w:t>
      </w:r>
      <w:r w:rsidR="00F73410">
        <w:t>lingual support</w:t>
      </w:r>
    </w:p>
    <w:p w14:paraId="61A09B76" w14:textId="77777777" w:rsidR="00E92643" w:rsidRDefault="00F73410" w:rsidP="00BC2465">
      <w:pPr>
        <w:pStyle w:val="ListParagraph"/>
        <w:numPr>
          <w:ilvl w:val="1"/>
          <w:numId w:val="25"/>
        </w:numPr>
      </w:pPr>
      <w:r>
        <w:t>Allow the user</w:t>
      </w:r>
      <w:r w:rsidR="00FF6B76">
        <w:t xml:space="preserve"> to select a different language and store their selection in a cookie.</w:t>
      </w:r>
    </w:p>
    <w:p w14:paraId="6978EA70" w14:textId="77777777" w:rsidR="00F73410" w:rsidRDefault="00F73410" w:rsidP="00BC2465">
      <w:pPr>
        <w:pStyle w:val="ListParagraph"/>
        <w:numPr>
          <w:ilvl w:val="1"/>
          <w:numId w:val="25"/>
        </w:numPr>
      </w:pPr>
      <w:r>
        <w:t>All pages must be available into at least 2 languages with English being the default.</w:t>
      </w:r>
    </w:p>
    <w:p w14:paraId="5EC6AC18" w14:textId="77777777" w:rsidR="004C48BE" w:rsidRDefault="00FA3F42" w:rsidP="00BC2465">
      <w:pPr>
        <w:pStyle w:val="ListParagraph"/>
        <w:numPr>
          <w:ilvl w:val="0"/>
          <w:numId w:val="25"/>
        </w:numPr>
      </w:pPr>
      <w:r>
        <w:t>Deployment</w:t>
      </w:r>
    </w:p>
    <w:p w14:paraId="06C4F3A8" w14:textId="77777777" w:rsidR="00953A66" w:rsidRDefault="00953A66" w:rsidP="00953A66">
      <w:pPr>
        <w:pStyle w:val="ListParagraph"/>
        <w:numPr>
          <w:ilvl w:val="0"/>
          <w:numId w:val="19"/>
        </w:numPr>
      </w:pPr>
      <w:r>
        <w:t>Deploy the application and database to a 3</w:t>
      </w:r>
      <w:r w:rsidRPr="00953A66">
        <w:rPr>
          <w:vertAlign w:val="superscript"/>
        </w:rPr>
        <w:t>rd</w:t>
      </w:r>
      <w:r>
        <w:t xml:space="preserve"> party server.</w:t>
      </w:r>
    </w:p>
    <w:p w14:paraId="4CC42CD4" w14:textId="77777777" w:rsidR="00953A66" w:rsidRDefault="00953A66" w:rsidP="00953A66">
      <w:pPr>
        <w:pStyle w:val="ListParagraph"/>
        <w:numPr>
          <w:ilvl w:val="0"/>
          <w:numId w:val="19"/>
        </w:numPr>
      </w:pPr>
      <w:r>
        <w:t>Provide the URL in the comment field for grading.</w:t>
      </w:r>
    </w:p>
    <w:p w14:paraId="1CF88EB8" w14:textId="77777777" w:rsidR="005C3D0C" w:rsidRPr="00997B1A" w:rsidRDefault="005C3D0C" w:rsidP="00266E26">
      <w:pPr>
        <w:pStyle w:val="ListParagraph"/>
        <w:numPr>
          <w:ilvl w:val="0"/>
          <w:numId w:val="19"/>
        </w:numPr>
        <w:rPr>
          <w:rStyle w:val="Hyperlink"/>
          <w:color w:val="auto"/>
          <w:u w:val="none"/>
        </w:rPr>
      </w:pPr>
      <w:r>
        <w:t xml:space="preserve">Free credits for AWS: </w:t>
      </w:r>
      <w:hyperlink r:id="rId9" w:history="1">
        <w:r w:rsidRPr="00C11B7B">
          <w:rPr>
            <w:rStyle w:val="Hyperlink"/>
          </w:rPr>
          <w:t>https://education.github.com/pack</w:t>
        </w:r>
      </w:hyperlink>
    </w:p>
    <w:p w14:paraId="272FCF8A" w14:textId="77777777" w:rsidR="007A197A" w:rsidRDefault="005C3D0C" w:rsidP="00BC2465">
      <w:pPr>
        <w:pStyle w:val="ListParagraph"/>
        <w:numPr>
          <w:ilvl w:val="0"/>
          <w:numId w:val="25"/>
        </w:numPr>
      </w:pPr>
      <w:r>
        <w:t>Alternate Authentication</w:t>
      </w:r>
    </w:p>
    <w:p w14:paraId="70399907" w14:textId="77777777" w:rsidR="00D958E2" w:rsidRDefault="005C3D0C" w:rsidP="0070024F">
      <w:pPr>
        <w:pStyle w:val="ListParagraph"/>
        <w:numPr>
          <w:ilvl w:val="1"/>
          <w:numId w:val="25"/>
        </w:numPr>
      </w:pPr>
      <w:r>
        <w:t xml:space="preserve">In addition to the regular login, </w:t>
      </w:r>
      <w:r w:rsidR="008A1C4E">
        <w:t>users can log in directly with a special link.</w:t>
      </w:r>
    </w:p>
    <w:p w14:paraId="6CB08EB6" w14:textId="77777777" w:rsidR="008A1C4E" w:rsidRDefault="008A1C4E" w:rsidP="0070024F">
      <w:pPr>
        <w:pStyle w:val="ListParagraph"/>
        <w:numPr>
          <w:ilvl w:val="1"/>
          <w:numId w:val="25"/>
        </w:numPr>
      </w:pPr>
      <w:r>
        <w:t>After a successful registration, users are sent an email containing a link.  The link uses a random number (UUID/GUID) as the authentication credential.</w:t>
      </w:r>
    </w:p>
    <w:p w14:paraId="4C5FCEFB" w14:textId="77777777" w:rsidR="008A1C4E" w:rsidRDefault="008A1C4E" w:rsidP="0070024F">
      <w:pPr>
        <w:pStyle w:val="ListParagraph"/>
        <w:numPr>
          <w:ilvl w:val="1"/>
          <w:numId w:val="25"/>
        </w:numPr>
      </w:pPr>
      <w:r>
        <w:t>This option will require a database change to store the random number authentication credential.</w:t>
      </w:r>
    </w:p>
    <w:p w14:paraId="12945E8F" w14:textId="77777777" w:rsidR="00C257FD" w:rsidRDefault="008A1C4E" w:rsidP="00BC2465">
      <w:pPr>
        <w:pStyle w:val="ListParagraph"/>
        <w:numPr>
          <w:ilvl w:val="0"/>
          <w:numId w:val="25"/>
        </w:numPr>
      </w:pPr>
      <w:r>
        <w:t>Item keyword search</w:t>
      </w:r>
    </w:p>
    <w:p w14:paraId="60FC5296" w14:textId="77777777" w:rsidR="007063C3" w:rsidRDefault="00154446" w:rsidP="00BC2465">
      <w:pPr>
        <w:pStyle w:val="ListParagraph"/>
        <w:numPr>
          <w:ilvl w:val="1"/>
          <w:numId w:val="25"/>
        </w:numPr>
      </w:pPr>
      <w:r>
        <w:t xml:space="preserve">Add a search box to allow administrators to search through </w:t>
      </w:r>
      <w:r w:rsidR="007063C3">
        <w:t>all</w:t>
      </w:r>
      <w:r>
        <w:t xml:space="preserve"> the items</w:t>
      </w:r>
      <w:r w:rsidR="0081533B">
        <w:t>.</w:t>
      </w:r>
      <w:r w:rsidR="008A0764">
        <w:t xml:space="preserve"> </w:t>
      </w:r>
    </w:p>
    <w:p w14:paraId="4AF93F00" w14:textId="77777777" w:rsidR="00C257FD" w:rsidRDefault="008A0764" w:rsidP="00BC2465">
      <w:pPr>
        <w:pStyle w:val="ListParagraph"/>
        <w:numPr>
          <w:ilvl w:val="1"/>
          <w:numId w:val="25"/>
        </w:numPr>
      </w:pPr>
      <w:r>
        <w:t>Display</w:t>
      </w:r>
      <w:r w:rsidR="009D5BBF">
        <w:t xml:space="preserve"> the item name and the owner of the item.</w:t>
      </w:r>
    </w:p>
    <w:p w14:paraId="56F2BC2A" w14:textId="77777777" w:rsidR="007063C3" w:rsidRDefault="007063C3" w:rsidP="00BC2465">
      <w:pPr>
        <w:pStyle w:val="ListParagraph"/>
        <w:numPr>
          <w:ilvl w:val="1"/>
          <w:numId w:val="25"/>
        </w:numPr>
      </w:pPr>
      <w:r>
        <w:t>Allow partial matches, e.g. “b” finds “blender” and “books”</w:t>
      </w:r>
    </w:p>
    <w:p w14:paraId="392976F1" w14:textId="77777777" w:rsidR="00F116FE" w:rsidRDefault="00F116FE" w:rsidP="00F116FE">
      <w:pPr>
        <w:pStyle w:val="ListParagraph"/>
        <w:numPr>
          <w:ilvl w:val="0"/>
          <w:numId w:val="25"/>
        </w:numPr>
      </w:pPr>
      <w:r>
        <w:t>2FA with SMS</w:t>
      </w:r>
      <w:r w:rsidR="00F93167">
        <w:t xml:space="preserve"> or email</w:t>
      </w:r>
      <w:r w:rsidR="00532337">
        <w:t xml:space="preserve"> or Google Authenticator</w:t>
      </w:r>
    </w:p>
    <w:p w14:paraId="06C4D3AC" w14:textId="77777777" w:rsidR="00771434" w:rsidRDefault="00F116FE" w:rsidP="00771434">
      <w:pPr>
        <w:pStyle w:val="ListParagraph"/>
        <w:numPr>
          <w:ilvl w:val="1"/>
          <w:numId w:val="25"/>
        </w:numPr>
      </w:pPr>
      <w:r>
        <w:t>User have the option of enabling two-factor authentication</w:t>
      </w:r>
      <w:r w:rsidR="00771434">
        <w:t xml:space="preserve">.  When enabled, users must </w:t>
      </w:r>
      <w:r w:rsidR="00D21D0A">
        <w:t>complete</w:t>
      </w:r>
      <w:r w:rsidR="00771434">
        <w:t xml:space="preserve"> a two-step authentication</w:t>
      </w:r>
      <w:r w:rsidR="00D21D0A">
        <w:t xml:space="preserve"> to login</w:t>
      </w:r>
      <w:r w:rsidR="00771434">
        <w:t xml:space="preserve">.  The first step requires that the user enter their </w:t>
      </w:r>
      <w:r w:rsidR="00997B1A">
        <w:t>email</w:t>
      </w:r>
      <w:r w:rsidR="00771434">
        <w:t xml:space="preserve"> and password.  If the credentials are valid, they are sent a text message </w:t>
      </w:r>
      <w:r w:rsidR="008A1C4E">
        <w:t xml:space="preserve">or email </w:t>
      </w:r>
      <w:r w:rsidR="00771434">
        <w:t>with a random number.  The second step requires the user to enter the random number to fully authenticate with the system.  Make sure you add a telephone number to the user table.</w:t>
      </w:r>
    </w:p>
    <w:p w14:paraId="47F911F9" w14:textId="77777777" w:rsidR="00763FFD" w:rsidRDefault="00175E39" w:rsidP="00D21D0A">
      <w:pPr>
        <w:pStyle w:val="ListParagraph"/>
        <w:numPr>
          <w:ilvl w:val="1"/>
          <w:numId w:val="25"/>
        </w:numPr>
      </w:pPr>
      <w:hyperlink r:id="rId10" w:history="1">
        <w:r w:rsidR="00B06746" w:rsidRPr="007E051D">
          <w:rPr>
            <w:rStyle w:val="Hyperlink"/>
          </w:rPr>
          <w:t>http://www.comparecellular.ca/text-messaging/</w:t>
        </w:r>
      </w:hyperlink>
    </w:p>
    <w:p w14:paraId="393368E8" w14:textId="77777777" w:rsidR="00EE117C" w:rsidRDefault="00E12C68" w:rsidP="008A1C4E">
      <w:pPr>
        <w:pStyle w:val="ListParagraph"/>
        <w:numPr>
          <w:ilvl w:val="0"/>
          <w:numId w:val="25"/>
        </w:numPr>
      </w:pPr>
      <w:r>
        <w:t xml:space="preserve">For administrators, </w:t>
      </w:r>
      <w:r w:rsidR="00862C43">
        <w:t xml:space="preserve">add a feature that </w:t>
      </w:r>
      <w:r>
        <w:t>export</w:t>
      </w:r>
      <w:r w:rsidR="00862C43">
        <w:t>s</w:t>
      </w:r>
      <w:r>
        <w:t xml:space="preserve"> an </w:t>
      </w:r>
      <w:bookmarkStart w:id="4" w:name="OLE_LINK3"/>
      <w:bookmarkStart w:id="5" w:name="OLE_LINK4"/>
      <w:r>
        <w:t xml:space="preserve">Excel </w:t>
      </w:r>
      <w:bookmarkEnd w:id="4"/>
      <w:bookmarkEnd w:id="5"/>
      <w:r>
        <w:t>spreadsheet containing a list of</w:t>
      </w:r>
      <w:r w:rsidR="00673289">
        <w:t xml:space="preserve"> active regular (non-administrator) </w:t>
      </w:r>
      <w:r>
        <w:t>users sorted alphabetically by last name then first name, and the number of items for each user.  E.g.</w:t>
      </w:r>
    </w:p>
    <w:p w14:paraId="044C51E5" w14:textId="77777777" w:rsidR="00E12C68" w:rsidRDefault="00673289" w:rsidP="00E12C68">
      <w:pPr>
        <w:pStyle w:val="ListParagraph"/>
        <w:ind w:left="1440"/>
      </w:pPr>
      <w:r>
        <w:rPr>
          <w:noProof/>
        </w:rPr>
        <w:lastRenderedPageBreak/>
        <w:drawing>
          <wp:inline distT="0" distB="0" distL="0" distR="0" wp14:anchorId="65FE9351" wp14:editId="2946413E">
            <wp:extent cx="3400425" cy="1571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00425" cy="1571625"/>
                    </a:xfrm>
                    <a:prstGeom prst="rect">
                      <a:avLst/>
                    </a:prstGeom>
                  </pic:spPr>
                </pic:pic>
              </a:graphicData>
            </a:graphic>
          </wp:inline>
        </w:drawing>
      </w:r>
    </w:p>
    <w:p w14:paraId="7EEE67D9" w14:textId="77777777" w:rsidR="00397887" w:rsidRDefault="00397887" w:rsidP="004A0508">
      <w:pPr>
        <w:pStyle w:val="ListParagraph"/>
        <w:numPr>
          <w:ilvl w:val="0"/>
          <w:numId w:val="25"/>
        </w:numPr>
      </w:pPr>
      <w:r>
        <w:t>Upload picture</w:t>
      </w:r>
    </w:p>
    <w:p w14:paraId="1B12EFBD" w14:textId="77777777" w:rsidR="004A0508" w:rsidRDefault="00397887" w:rsidP="00397887">
      <w:pPr>
        <w:pStyle w:val="ListParagraph"/>
        <w:numPr>
          <w:ilvl w:val="1"/>
          <w:numId w:val="25"/>
        </w:numPr>
      </w:pPr>
      <w:r>
        <w:t>Allow the user to upload a picture of the item on the Manage Inventory page.</w:t>
      </w:r>
    </w:p>
    <w:p w14:paraId="4083DB89" w14:textId="77777777" w:rsidR="00397887" w:rsidRDefault="00397887" w:rsidP="00397887">
      <w:pPr>
        <w:pStyle w:val="ListParagraph"/>
        <w:numPr>
          <w:ilvl w:val="1"/>
          <w:numId w:val="25"/>
        </w:numPr>
      </w:pPr>
      <w:r>
        <w:t>Pictures can be changed and are deleted when the user deletes an item.</w:t>
      </w:r>
    </w:p>
    <w:p w14:paraId="1D89E140" w14:textId="77777777" w:rsidR="00397887" w:rsidRDefault="00397887" w:rsidP="00397887">
      <w:pPr>
        <w:pStyle w:val="ListParagraph"/>
        <w:numPr>
          <w:ilvl w:val="1"/>
          <w:numId w:val="25"/>
        </w:numPr>
      </w:pPr>
      <w:r>
        <w:t>A default picture is shown for items that do not have pictures.</w:t>
      </w:r>
    </w:p>
    <w:p w14:paraId="4D931CDB" w14:textId="77777777" w:rsidR="004A0508" w:rsidRPr="0024330D" w:rsidRDefault="004A0508" w:rsidP="004A0508">
      <w:pPr>
        <w:pStyle w:val="ListParagraph"/>
        <w:numPr>
          <w:ilvl w:val="0"/>
          <w:numId w:val="25"/>
        </w:numPr>
        <w:rPr>
          <w:highlight w:val="yellow"/>
        </w:rPr>
      </w:pPr>
      <w:r w:rsidRPr="0024330D">
        <w:rPr>
          <w:highlight w:val="yellow"/>
        </w:rPr>
        <w:t>Hashed passwords</w:t>
      </w:r>
    </w:p>
    <w:p w14:paraId="1FC6D7C6" w14:textId="77777777" w:rsidR="00397887" w:rsidRPr="0024330D" w:rsidRDefault="00397887" w:rsidP="00397887">
      <w:pPr>
        <w:pStyle w:val="ListParagraph"/>
        <w:numPr>
          <w:ilvl w:val="1"/>
          <w:numId w:val="25"/>
        </w:numPr>
        <w:rPr>
          <w:highlight w:val="yellow"/>
        </w:rPr>
      </w:pPr>
      <w:r w:rsidRPr="0024330D">
        <w:rPr>
          <w:highlight w:val="yellow"/>
        </w:rPr>
        <w:t>Enforce all passwords to be salted and hashed using a strong one-way encryption algorithm.</w:t>
      </w:r>
    </w:p>
    <w:p w14:paraId="7824F0FF" w14:textId="5440F60C" w:rsidR="00B77E3F" w:rsidRDefault="00B77E3F" w:rsidP="008A1C4E">
      <w:pPr>
        <w:pStyle w:val="ListParagraph"/>
        <w:numPr>
          <w:ilvl w:val="0"/>
          <w:numId w:val="25"/>
        </w:numPr>
      </w:pPr>
      <w:r>
        <w:t>Profile picture</w:t>
      </w:r>
    </w:p>
    <w:p w14:paraId="5B2C156E" w14:textId="5939FF17" w:rsidR="00B77E3F" w:rsidRDefault="00B77E3F" w:rsidP="00B77E3F">
      <w:pPr>
        <w:pStyle w:val="ListParagraph"/>
        <w:numPr>
          <w:ilvl w:val="1"/>
          <w:numId w:val="25"/>
        </w:numPr>
      </w:pPr>
      <w:r>
        <w:t>On the user’s Manage User Account page, add the functionality to allow the user to upload a profile picture. The current profile picture is displayed on the Manage User Account page and also displayed beside the logged in user’s name.</w:t>
      </w:r>
    </w:p>
    <w:p w14:paraId="2A509515" w14:textId="19735231" w:rsidR="005A5390" w:rsidRDefault="008A1C4E" w:rsidP="008A1C4E">
      <w:pPr>
        <w:pStyle w:val="ListParagraph"/>
        <w:numPr>
          <w:ilvl w:val="0"/>
          <w:numId w:val="25"/>
        </w:numPr>
      </w:pPr>
      <w:r>
        <w:t>Got any more ideas for an option?  Talk to your instructor to see if it can be added to the project description.</w:t>
      </w:r>
    </w:p>
    <w:p w14:paraId="70740B69" w14:textId="77777777" w:rsidR="006A73B7" w:rsidRDefault="006A73B7" w:rsidP="006A73B7">
      <w:pPr>
        <w:pStyle w:val="Heading2"/>
      </w:pPr>
      <w:r>
        <w:t>Submission</w:t>
      </w:r>
    </w:p>
    <w:p w14:paraId="2EE6B19C" w14:textId="55B5A686" w:rsidR="00771434" w:rsidRDefault="00771434" w:rsidP="006A73B7">
      <w:r>
        <w:t>Submit your code through GitHub</w:t>
      </w:r>
      <w:r w:rsidR="00A4677D">
        <w:t xml:space="preserve"> as usual.</w:t>
      </w:r>
    </w:p>
    <w:p w14:paraId="633867E4" w14:textId="77777777" w:rsidR="00771434" w:rsidRDefault="00771434" w:rsidP="006A73B7">
      <w:r>
        <w:t>Submit your grading form through D2L Brightspace.</w:t>
      </w:r>
    </w:p>
    <w:p w14:paraId="05F674D7" w14:textId="77777777" w:rsidR="004C48BE" w:rsidRDefault="00E92643" w:rsidP="0035630E">
      <w:pPr>
        <w:pStyle w:val="Heading2"/>
      </w:pPr>
      <w:r>
        <w:t xml:space="preserve">Sample </w:t>
      </w:r>
      <w:r w:rsidR="004C48BE">
        <w:t>Grading Form</w:t>
      </w:r>
    </w:p>
    <w:p w14:paraId="5AED1BDE" w14:textId="77777777" w:rsidR="00B54EE8" w:rsidRDefault="00B54EE8" w:rsidP="00B54EE8">
      <w:pPr>
        <w:pStyle w:val="Heading2"/>
      </w:pPr>
      <w:r>
        <w:t>CPRG-352 Final Project Grading Form</w:t>
      </w:r>
    </w:p>
    <w:p w14:paraId="55530397" w14:textId="77777777" w:rsidR="00B54EE8" w:rsidRDefault="00B54EE8" w:rsidP="00B54EE8">
      <w:pPr>
        <w:pStyle w:val="Heading3"/>
      </w:pPr>
      <w:r>
        <w:t>Required Components</w:t>
      </w:r>
    </w:p>
    <w:p w14:paraId="6CBD9FEE" w14:textId="77777777" w:rsidR="00B54EE8" w:rsidRPr="009F460C" w:rsidRDefault="00B54EE8" w:rsidP="00B54EE8">
      <w:r w:rsidRPr="009F460C">
        <w:rPr>
          <w:b/>
        </w:rPr>
        <w:t>Instructions</w:t>
      </w:r>
      <w:r>
        <w:rPr>
          <w:b/>
        </w:rPr>
        <w:t xml:space="preserve">: </w:t>
      </w:r>
      <w:r>
        <w:t>For each of the required components below, fill in your expected grade.  Provide a comment if there is anything important you would like the instructor to know about that component.  (e.g. How it works/not works, where to locate it within the browser, etc.)</w:t>
      </w:r>
    </w:p>
    <w:tbl>
      <w:tblPr>
        <w:tblStyle w:val="TableGrid"/>
        <w:tblW w:w="0" w:type="auto"/>
        <w:tblLook w:val="04A0" w:firstRow="1" w:lastRow="0" w:firstColumn="1" w:lastColumn="0" w:noHBand="0" w:noVBand="1"/>
      </w:tblPr>
      <w:tblGrid>
        <w:gridCol w:w="488"/>
        <w:gridCol w:w="2239"/>
        <w:gridCol w:w="4983"/>
        <w:gridCol w:w="920"/>
      </w:tblGrid>
      <w:tr w:rsidR="00B54EE8" w:rsidRPr="004C48BE" w14:paraId="34BC3718" w14:textId="77777777" w:rsidTr="00AB6698">
        <w:tc>
          <w:tcPr>
            <w:tcW w:w="534" w:type="dxa"/>
          </w:tcPr>
          <w:p w14:paraId="41AD52C4" w14:textId="77777777" w:rsidR="00B54EE8" w:rsidRPr="004C48BE" w:rsidRDefault="00B54EE8" w:rsidP="00AB6698">
            <w:pPr>
              <w:rPr>
                <w:b/>
              </w:rPr>
            </w:pPr>
            <w:r>
              <w:rPr>
                <w:b/>
              </w:rPr>
              <w:t>#</w:t>
            </w:r>
          </w:p>
        </w:tc>
        <w:tc>
          <w:tcPr>
            <w:tcW w:w="2438" w:type="dxa"/>
          </w:tcPr>
          <w:p w14:paraId="314CF2DC" w14:textId="77777777" w:rsidR="00B54EE8" w:rsidRPr="004C48BE" w:rsidRDefault="00B54EE8" w:rsidP="00AB6698">
            <w:pPr>
              <w:rPr>
                <w:b/>
              </w:rPr>
            </w:pPr>
            <w:r w:rsidRPr="004C48BE">
              <w:rPr>
                <w:b/>
              </w:rPr>
              <w:t>Required Component</w:t>
            </w:r>
          </w:p>
        </w:tc>
        <w:tc>
          <w:tcPr>
            <w:tcW w:w="5641" w:type="dxa"/>
          </w:tcPr>
          <w:p w14:paraId="700DAA9A" w14:textId="77777777" w:rsidR="00B54EE8" w:rsidRPr="004C48BE" w:rsidRDefault="00B54EE8" w:rsidP="00AB6698">
            <w:pPr>
              <w:rPr>
                <w:b/>
              </w:rPr>
            </w:pPr>
            <w:r w:rsidRPr="004C48BE">
              <w:rPr>
                <w:b/>
              </w:rPr>
              <w:t>Comment</w:t>
            </w:r>
          </w:p>
        </w:tc>
        <w:tc>
          <w:tcPr>
            <w:tcW w:w="963" w:type="dxa"/>
          </w:tcPr>
          <w:p w14:paraId="5756B720" w14:textId="77777777" w:rsidR="00B54EE8" w:rsidRPr="004C48BE" w:rsidRDefault="00B54EE8" w:rsidP="00AB6698">
            <w:pPr>
              <w:jc w:val="center"/>
              <w:rPr>
                <w:b/>
              </w:rPr>
            </w:pPr>
            <w:r w:rsidRPr="004C48BE">
              <w:rPr>
                <w:b/>
              </w:rPr>
              <w:t>Grade</w:t>
            </w:r>
          </w:p>
        </w:tc>
      </w:tr>
      <w:tr w:rsidR="00B54EE8" w14:paraId="07E254EC" w14:textId="77777777" w:rsidTr="00AB6698">
        <w:tc>
          <w:tcPr>
            <w:tcW w:w="534" w:type="dxa"/>
          </w:tcPr>
          <w:p w14:paraId="339A5FD9" w14:textId="77777777" w:rsidR="00B54EE8" w:rsidRDefault="00B54EE8" w:rsidP="00AB6698">
            <w:r>
              <w:t>1</w:t>
            </w:r>
          </w:p>
        </w:tc>
        <w:tc>
          <w:tcPr>
            <w:tcW w:w="2438" w:type="dxa"/>
          </w:tcPr>
          <w:p w14:paraId="445BD04A" w14:textId="77777777" w:rsidR="00B54EE8" w:rsidRDefault="00B54EE8" w:rsidP="00AB6698">
            <w:r>
              <w:t>Authentication</w:t>
            </w:r>
          </w:p>
        </w:tc>
        <w:tc>
          <w:tcPr>
            <w:tcW w:w="5641" w:type="dxa"/>
          </w:tcPr>
          <w:p w14:paraId="1152732A" w14:textId="77777777" w:rsidR="00B54EE8" w:rsidRDefault="00B54EE8" w:rsidP="00AB6698"/>
        </w:tc>
        <w:tc>
          <w:tcPr>
            <w:tcW w:w="963" w:type="dxa"/>
          </w:tcPr>
          <w:p w14:paraId="2318C24A" w14:textId="77777777" w:rsidR="00B54EE8" w:rsidRDefault="00B54EE8" w:rsidP="00AB6698">
            <w:pPr>
              <w:jc w:val="center"/>
            </w:pPr>
            <w:r>
              <w:t>5/5</w:t>
            </w:r>
          </w:p>
        </w:tc>
      </w:tr>
      <w:tr w:rsidR="00B54EE8" w14:paraId="26D89080" w14:textId="77777777" w:rsidTr="00AB6698">
        <w:tc>
          <w:tcPr>
            <w:tcW w:w="534" w:type="dxa"/>
          </w:tcPr>
          <w:p w14:paraId="10E09284" w14:textId="77777777" w:rsidR="00B54EE8" w:rsidRDefault="00B54EE8" w:rsidP="00AB6698">
            <w:r>
              <w:t>2</w:t>
            </w:r>
          </w:p>
        </w:tc>
        <w:tc>
          <w:tcPr>
            <w:tcW w:w="2438" w:type="dxa"/>
          </w:tcPr>
          <w:p w14:paraId="12618EF3" w14:textId="77777777" w:rsidR="00B54EE8" w:rsidRDefault="00B54EE8" w:rsidP="00AB6698">
            <w:r>
              <w:t>Registration</w:t>
            </w:r>
          </w:p>
        </w:tc>
        <w:tc>
          <w:tcPr>
            <w:tcW w:w="5641" w:type="dxa"/>
          </w:tcPr>
          <w:p w14:paraId="43B5AE35" w14:textId="77777777" w:rsidR="00B54EE8" w:rsidRDefault="00B54EE8" w:rsidP="00AB6698">
            <w:r>
              <w:t xml:space="preserve">Registration works </w:t>
            </w:r>
            <w:r w:rsidR="00D24EF2">
              <w:t>most of the</w:t>
            </w:r>
            <w:r w:rsidR="008C74EA">
              <w:t xml:space="preserve"> time, but sometimes produces an error</w:t>
            </w:r>
          </w:p>
        </w:tc>
        <w:tc>
          <w:tcPr>
            <w:tcW w:w="963" w:type="dxa"/>
          </w:tcPr>
          <w:p w14:paraId="2BE90E5B" w14:textId="77777777" w:rsidR="00B54EE8" w:rsidRDefault="00B54EE8" w:rsidP="00AB6698">
            <w:pPr>
              <w:jc w:val="center"/>
            </w:pPr>
            <w:r>
              <w:t>8/10</w:t>
            </w:r>
          </w:p>
        </w:tc>
      </w:tr>
      <w:tr w:rsidR="00B54EE8" w14:paraId="11487EEE" w14:textId="77777777" w:rsidTr="00AB6698">
        <w:tc>
          <w:tcPr>
            <w:tcW w:w="534" w:type="dxa"/>
          </w:tcPr>
          <w:p w14:paraId="5D2C575D" w14:textId="77777777" w:rsidR="00B54EE8" w:rsidRDefault="00B54EE8" w:rsidP="00AB6698">
            <w:r>
              <w:t>3</w:t>
            </w:r>
          </w:p>
        </w:tc>
        <w:tc>
          <w:tcPr>
            <w:tcW w:w="2438" w:type="dxa"/>
          </w:tcPr>
          <w:p w14:paraId="092074F6" w14:textId="77777777" w:rsidR="00B54EE8" w:rsidRDefault="00B54EE8" w:rsidP="00AB6698">
            <w:r>
              <w:t>Manage User Account</w:t>
            </w:r>
          </w:p>
        </w:tc>
        <w:tc>
          <w:tcPr>
            <w:tcW w:w="5641" w:type="dxa"/>
          </w:tcPr>
          <w:p w14:paraId="3D33C39B" w14:textId="77777777" w:rsidR="00B54EE8" w:rsidRDefault="00B54EE8" w:rsidP="00AB6698"/>
        </w:tc>
        <w:tc>
          <w:tcPr>
            <w:tcW w:w="963" w:type="dxa"/>
          </w:tcPr>
          <w:p w14:paraId="05E3DAAB" w14:textId="77777777" w:rsidR="00B54EE8" w:rsidRDefault="00704B57" w:rsidP="00AB6698">
            <w:pPr>
              <w:jc w:val="center"/>
            </w:pPr>
            <w:r>
              <w:t>10</w:t>
            </w:r>
            <w:r w:rsidR="00B54EE8">
              <w:t>/10</w:t>
            </w:r>
          </w:p>
        </w:tc>
      </w:tr>
      <w:tr w:rsidR="00B54EE8" w14:paraId="1B0CBD21" w14:textId="77777777" w:rsidTr="00AB6698">
        <w:tc>
          <w:tcPr>
            <w:tcW w:w="534" w:type="dxa"/>
          </w:tcPr>
          <w:p w14:paraId="253A3BC4" w14:textId="77777777" w:rsidR="00B54EE8" w:rsidRDefault="00B54EE8" w:rsidP="00AB6698">
            <w:r>
              <w:t>4</w:t>
            </w:r>
          </w:p>
        </w:tc>
        <w:tc>
          <w:tcPr>
            <w:tcW w:w="2438" w:type="dxa"/>
          </w:tcPr>
          <w:p w14:paraId="461396BC" w14:textId="77777777" w:rsidR="00B54EE8" w:rsidRDefault="00B54EE8" w:rsidP="00AB6698">
            <w:r>
              <w:t>Account Active/Inactive</w:t>
            </w:r>
          </w:p>
        </w:tc>
        <w:tc>
          <w:tcPr>
            <w:tcW w:w="5641" w:type="dxa"/>
          </w:tcPr>
          <w:p w14:paraId="788A7D8A" w14:textId="77777777" w:rsidR="00B54EE8" w:rsidRDefault="00B54EE8" w:rsidP="00AB6698"/>
        </w:tc>
        <w:tc>
          <w:tcPr>
            <w:tcW w:w="963" w:type="dxa"/>
          </w:tcPr>
          <w:p w14:paraId="73FF0FC4" w14:textId="77777777" w:rsidR="00B54EE8" w:rsidRDefault="00704B57" w:rsidP="00AB6698">
            <w:pPr>
              <w:jc w:val="center"/>
            </w:pPr>
            <w:r>
              <w:t>10</w:t>
            </w:r>
            <w:r w:rsidR="00B54EE8">
              <w:t>/10</w:t>
            </w:r>
          </w:p>
        </w:tc>
      </w:tr>
      <w:tr w:rsidR="00B54EE8" w14:paraId="729DBD39" w14:textId="77777777" w:rsidTr="00AB6698">
        <w:tc>
          <w:tcPr>
            <w:tcW w:w="534" w:type="dxa"/>
          </w:tcPr>
          <w:p w14:paraId="52C05641" w14:textId="77777777" w:rsidR="00B54EE8" w:rsidRDefault="00B54EE8" w:rsidP="00AB6698">
            <w:r>
              <w:t>5</w:t>
            </w:r>
          </w:p>
        </w:tc>
        <w:tc>
          <w:tcPr>
            <w:tcW w:w="2438" w:type="dxa"/>
          </w:tcPr>
          <w:p w14:paraId="37B9EF74" w14:textId="77777777" w:rsidR="00B54EE8" w:rsidRDefault="00B54EE8" w:rsidP="00AB6698">
            <w:r>
              <w:t>Manage Inventory</w:t>
            </w:r>
          </w:p>
        </w:tc>
        <w:tc>
          <w:tcPr>
            <w:tcW w:w="5641" w:type="dxa"/>
          </w:tcPr>
          <w:p w14:paraId="732407EF" w14:textId="77777777" w:rsidR="00B54EE8" w:rsidRDefault="00B54EE8" w:rsidP="00AB6698"/>
        </w:tc>
        <w:tc>
          <w:tcPr>
            <w:tcW w:w="963" w:type="dxa"/>
          </w:tcPr>
          <w:p w14:paraId="48515103" w14:textId="77777777" w:rsidR="00B54EE8" w:rsidRDefault="00704B57" w:rsidP="00AB6698">
            <w:pPr>
              <w:jc w:val="center"/>
            </w:pPr>
            <w:r>
              <w:t>5</w:t>
            </w:r>
            <w:r w:rsidR="00B54EE8">
              <w:t>/5</w:t>
            </w:r>
          </w:p>
        </w:tc>
      </w:tr>
      <w:tr w:rsidR="00B54EE8" w14:paraId="13DBFEA2" w14:textId="77777777" w:rsidTr="00AB6698">
        <w:tc>
          <w:tcPr>
            <w:tcW w:w="534" w:type="dxa"/>
          </w:tcPr>
          <w:p w14:paraId="28712B72" w14:textId="77777777" w:rsidR="00B54EE8" w:rsidRDefault="00B54EE8" w:rsidP="00AB6698">
            <w:r>
              <w:lastRenderedPageBreak/>
              <w:t>6</w:t>
            </w:r>
          </w:p>
        </w:tc>
        <w:tc>
          <w:tcPr>
            <w:tcW w:w="2438" w:type="dxa"/>
          </w:tcPr>
          <w:p w14:paraId="189C7215" w14:textId="77777777" w:rsidR="00B54EE8" w:rsidRDefault="00B54EE8" w:rsidP="00AB6698">
            <w:r>
              <w:t>Manage Users</w:t>
            </w:r>
          </w:p>
        </w:tc>
        <w:tc>
          <w:tcPr>
            <w:tcW w:w="5641" w:type="dxa"/>
          </w:tcPr>
          <w:p w14:paraId="44D155E9" w14:textId="77777777" w:rsidR="00B54EE8" w:rsidRDefault="00B54EE8" w:rsidP="00AB6698"/>
        </w:tc>
        <w:tc>
          <w:tcPr>
            <w:tcW w:w="963" w:type="dxa"/>
          </w:tcPr>
          <w:p w14:paraId="2DD9B405" w14:textId="77777777" w:rsidR="00B54EE8" w:rsidRDefault="00704B57" w:rsidP="00AB6698">
            <w:pPr>
              <w:jc w:val="center"/>
            </w:pPr>
            <w:r>
              <w:t>5</w:t>
            </w:r>
            <w:r w:rsidR="00B54EE8">
              <w:t>/5</w:t>
            </w:r>
          </w:p>
        </w:tc>
      </w:tr>
      <w:tr w:rsidR="00B54EE8" w14:paraId="683E42F8" w14:textId="77777777" w:rsidTr="00AB6698">
        <w:tc>
          <w:tcPr>
            <w:tcW w:w="534" w:type="dxa"/>
          </w:tcPr>
          <w:p w14:paraId="79C44605" w14:textId="77777777" w:rsidR="00B54EE8" w:rsidRDefault="00B54EE8" w:rsidP="00AB6698">
            <w:r>
              <w:t>7</w:t>
            </w:r>
          </w:p>
        </w:tc>
        <w:tc>
          <w:tcPr>
            <w:tcW w:w="2438" w:type="dxa"/>
          </w:tcPr>
          <w:p w14:paraId="79BF1E5B" w14:textId="77777777" w:rsidR="00B54EE8" w:rsidRDefault="00B54EE8" w:rsidP="00AB6698">
            <w:r>
              <w:t>Manage Categories</w:t>
            </w:r>
          </w:p>
        </w:tc>
        <w:tc>
          <w:tcPr>
            <w:tcW w:w="5641" w:type="dxa"/>
          </w:tcPr>
          <w:p w14:paraId="33FC82AB" w14:textId="77777777" w:rsidR="00B54EE8" w:rsidRDefault="00B54EE8" w:rsidP="00AB6698">
            <w:r>
              <w:t>Only able to view the categories.</w:t>
            </w:r>
          </w:p>
        </w:tc>
        <w:tc>
          <w:tcPr>
            <w:tcW w:w="963" w:type="dxa"/>
          </w:tcPr>
          <w:p w14:paraId="792DAC77" w14:textId="77777777" w:rsidR="00B54EE8" w:rsidRDefault="00B54EE8" w:rsidP="00AB6698">
            <w:pPr>
              <w:jc w:val="center"/>
            </w:pPr>
            <w:r>
              <w:t>3/10</w:t>
            </w:r>
          </w:p>
        </w:tc>
      </w:tr>
      <w:tr w:rsidR="00B54EE8" w14:paraId="2378FA6F" w14:textId="77777777" w:rsidTr="00AB6698">
        <w:tc>
          <w:tcPr>
            <w:tcW w:w="534" w:type="dxa"/>
          </w:tcPr>
          <w:p w14:paraId="379C1A1B" w14:textId="77777777" w:rsidR="00B54EE8" w:rsidRDefault="00B54EE8" w:rsidP="00AB6698"/>
        </w:tc>
        <w:tc>
          <w:tcPr>
            <w:tcW w:w="2438" w:type="dxa"/>
          </w:tcPr>
          <w:p w14:paraId="7AA25ADE" w14:textId="77777777" w:rsidR="00B54EE8" w:rsidRDefault="00C448E3" w:rsidP="00AB6698">
            <w:r>
              <w:t>Usability</w:t>
            </w:r>
          </w:p>
        </w:tc>
        <w:tc>
          <w:tcPr>
            <w:tcW w:w="5641" w:type="dxa"/>
          </w:tcPr>
          <w:p w14:paraId="4184E76A" w14:textId="77777777" w:rsidR="00B54EE8" w:rsidRDefault="00704B57" w:rsidP="00AB6698">
            <w:r>
              <w:t xml:space="preserve">Used a </w:t>
            </w:r>
            <w:proofErr w:type="spellStart"/>
            <w:r>
              <w:t>jspf</w:t>
            </w:r>
            <w:proofErr w:type="spellEnd"/>
            <w:r>
              <w:t xml:space="preserve"> and JSTL import to standardize the design.</w:t>
            </w:r>
          </w:p>
        </w:tc>
        <w:tc>
          <w:tcPr>
            <w:tcW w:w="963" w:type="dxa"/>
          </w:tcPr>
          <w:p w14:paraId="22AEB596" w14:textId="77777777" w:rsidR="00B54EE8" w:rsidRDefault="00704B57" w:rsidP="00AB6698">
            <w:pPr>
              <w:jc w:val="center"/>
            </w:pPr>
            <w:r>
              <w:t>5</w:t>
            </w:r>
            <w:r w:rsidR="00B54EE8">
              <w:t>/5</w:t>
            </w:r>
          </w:p>
        </w:tc>
      </w:tr>
      <w:tr w:rsidR="00B54EE8" w14:paraId="0A0A3812" w14:textId="77777777" w:rsidTr="00AB6698">
        <w:tc>
          <w:tcPr>
            <w:tcW w:w="534" w:type="dxa"/>
          </w:tcPr>
          <w:p w14:paraId="732C3DFA" w14:textId="77777777" w:rsidR="00B54EE8" w:rsidRDefault="00B54EE8" w:rsidP="00AB6698"/>
        </w:tc>
        <w:tc>
          <w:tcPr>
            <w:tcW w:w="2438" w:type="dxa"/>
          </w:tcPr>
          <w:p w14:paraId="03528EDE" w14:textId="77777777" w:rsidR="00B54EE8" w:rsidRDefault="00FF6B76" w:rsidP="00AB6698">
            <w:r>
              <w:t>Tested all functionality and completed Grading Form</w:t>
            </w:r>
          </w:p>
        </w:tc>
        <w:tc>
          <w:tcPr>
            <w:tcW w:w="5641" w:type="dxa"/>
          </w:tcPr>
          <w:p w14:paraId="113F959F" w14:textId="77777777" w:rsidR="00B54EE8" w:rsidRDefault="00B54EE8" w:rsidP="00AB6698">
            <w:r>
              <w:t>Done!</w:t>
            </w:r>
          </w:p>
        </w:tc>
        <w:tc>
          <w:tcPr>
            <w:tcW w:w="963" w:type="dxa"/>
          </w:tcPr>
          <w:p w14:paraId="4F5BA65E" w14:textId="77777777" w:rsidR="00B54EE8" w:rsidRDefault="00704B57" w:rsidP="00AB6698">
            <w:pPr>
              <w:jc w:val="center"/>
            </w:pPr>
            <w:r>
              <w:t>5</w:t>
            </w:r>
            <w:r w:rsidR="00B54EE8">
              <w:t>/5</w:t>
            </w:r>
          </w:p>
        </w:tc>
      </w:tr>
      <w:tr w:rsidR="00B54EE8" w14:paraId="175E54EF" w14:textId="77777777" w:rsidTr="00AB6698">
        <w:tc>
          <w:tcPr>
            <w:tcW w:w="534" w:type="dxa"/>
          </w:tcPr>
          <w:p w14:paraId="4515CECC" w14:textId="77777777" w:rsidR="00B54EE8" w:rsidRDefault="00B54EE8" w:rsidP="00AB6698"/>
        </w:tc>
        <w:tc>
          <w:tcPr>
            <w:tcW w:w="2438" w:type="dxa"/>
          </w:tcPr>
          <w:p w14:paraId="70AB5427" w14:textId="77777777" w:rsidR="00B54EE8" w:rsidRDefault="00B54EE8" w:rsidP="00AB6698">
            <w:r>
              <w:t>Instructions</w:t>
            </w:r>
          </w:p>
          <w:p w14:paraId="77C85985" w14:textId="77777777" w:rsidR="00B54EE8" w:rsidRDefault="00B54EE8" w:rsidP="00AB6698">
            <w:r>
              <w:t>(adjust as necessary)</w:t>
            </w:r>
          </w:p>
        </w:tc>
        <w:tc>
          <w:tcPr>
            <w:tcW w:w="5641" w:type="dxa"/>
          </w:tcPr>
          <w:p w14:paraId="5C1F3F2C" w14:textId="77777777" w:rsidR="00B54EE8" w:rsidRDefault="00B54EE8" w:rsidP="00B54EE8">
            <w:pPr>
              <w:pStyle w:val="ListParagraph"/>
              <w:numPr>
                <w:ilvl w:val="0"/>
                <w:numId w:val="28"/>
              </w:numPr>
            </w:pPr>
            <w:r>
              <w:t>Clone the NetBeans repository located at the following URL:</w:t>
            </w:r>
          </w:p>
          <w:p w14:paraId="35C75E91" w14:textId="77777777" w:rsidR="00B54EE8" w:rsidRPr="00704B57" w:rsidRDefault="00B54EE8" w:rsidP="00AB6698">
            <w:r w:rsidRPr="00704B57">
              <w:t>h</w:t>
            </w:r>
            <w:r w:rsidR="00704B57" w:rsidRPr="00704B57">
              <w:t>ttps://github.com/SAIT-ITSD/studentname</w:t>
            </w:r>
          </w:p>
          <w:p w14:paraId="3C83A383" w14:textId="77777777" w:rsidR="00B54EE8" w:rsidRDefault="00B54EE8" w:rsidP="00AB6698"/>
          <w:p w14:paraId="2124B355" w14:textId="77777777" w:rsidR="00B54EE8" w:rsidRDefault="00B54EE8" w:rsidP="00B54EE8">
            <w:pPr>
              <w:pStyle w:val="ListParagraph"/>
              <w:numPr>
                <w:ilvl w:val="0"/>
                <w:numId w:val="28"/>
              </w:numPr>
            </w:pPr>
            <w:r>
              <w:t>Run the SQL script located in /database/</w:t>
            </w:r>
            <w:proofErr w:type="spellStart"/>
            <w:r>
              <w:t>script.sql</w:t>
            </w:r>
            <w:proofErr w:type="spellEnd"/>
          </w:p>
          <w:p w14:paraId="18007615" w14:textId="77777777" w:rsidR="00B54EE8" w:rsidRDefault="00B54EE8" w:rsidP="00AB6698">
            <w:pPr>
              <w:pStyle w:val="ListParagraph"/>
            </w:pPr>
          </w:p>
          <w:p w14:paraId="64BED1ED" w14:textId="77777777" w:rsidR="00B54EE8" w:rsidRDefault="00B54EE8" w:rsidP="00B54EE8">
            <w:pPr>
              <w:pStyle w:val="ListParagraph"/>
              <w:numPr>
                <w:ilvl w:val="0"/>
                <w:numId w:val="28"/>
              </w:numPr>
            </w:pPr>
            <w:r>
              <w:t>Run the NetBeans project.</w:t>
            </w:r>
          </w:p>
        </w:tc>
        <w:tc>
          <w:tcPr>
            <w:tcW w:w="963" w:type="dxa"/>
          </w:tcPr>
          <w:p w14:paraId="07886A2F" w14:textId="77777777" w:rsidR="00B54EE8" w:rsidRDefault="00704B57" w:rsidP="00AB6698">
            <w:pPr>
              <w:jc w:val="center"/>
            </w:pPr>
            <w:r>
              <w:t>5</w:t>
            </w:r>
            <w:r w:rsidR="00B54EE8">
              <w:t>/5</w:t>
            </w:r>
          </w:p>
        </w:tc>
      </w:tr>
      <w:tr w:rsidR="00B54EE8" w14:paraId="50825A17" w14:textId="77777777" w:rsidTr="00AB6698">
        <w:tc>
          <w:tcPr>
            <w:tcW w:w="534" w:type="dxa"/>
          </w:tcPr>
          <w:p w14:paraId="18ED0FB8" w14:textId="77777777" w:rsidR="00B54EE8" w:rsidRDefault="00B54EE8" w:rsidP="00AB6698"/>
        </w:tc>
        <w:tc>
          <w:tcPr>
            <w:tcW w:w="2438" w:type="dxa"/>
          </w:tcPr>
          <w:p w14:paraId="5980D6D7" w14:textId="77777777" w:rsidR="00B54EE8" w:rsidRPr="009F02D2" w:rsidRDefault="00B54EE8" w:rsidP="00AB6698">
            <w:pPr>
              <w:rPr>
                <w:b/>
              </w:rPr>
            </w:pPr>
            <w:r w:rsidRPr="009F02D2">
              <w:rPr>
                <w:b/>
              </w:rPr>
              <w:t>Total</w:t>
            </w:r>
            <w:r>
              <w:rPr>
                <w:b/>
              </w:rPr>
              <w:t xml:space="preserve"> (required)</w:t>
            </w:r>
          </w:p>
        </w:tc>
        <w:tc>
          <w:tcPr>
            <w:tcW w:w="5641" w:type="dxa"/>
          </w:tcPr>
          <w:p w14:paraId="3EBEDD82" w14:textId="77777777" w:rsidR="00B54EE8" w:rsidRDefault="00B54EE8" w:rsidP="00AB6698"/>
        </w:tc>
        <w:tc>
          <w:tcPr>
            <w:tcW w:w="963" w:type="dxa"/>
          </w:tcPr>
          <w:p w14:paraId="3B44912E" w14:textId="77777777" w:rsidR="00B54EE8" w:rsidRPr="009F02D2" w:rsidRDefault="00704B57" w:rsidP="00AB6698">
            <w:pPr>
              <w:jc w:val="center"/>
              <w:rPr>
                <w:b/>
              </w:rPr>
            </w:pPr>
            <w:r>
              <w:rPr>
                <w:b/>
              </w:rPr>
              <w:t>61</w:t>
            </w:r>
            <w:r w:rsidR="00B54EE8">
              <w:rPr>
                <w:b/>
              </w:rPr>
              <w:t>/70</w:t>
            </w:r>
          </w:p>
        </w:tc>
      </w:tr>
    </w:tbl>
    <w:p w14:paraId="33C71007" w14:textId="77777777" w:rsidR="00B54EE8" w:rsidRDefault="00B54EE8" w:rsidP="00B54EE8">
      <w:pPr>
        <w:rPr>
          <w:b/>
        </w:rPr>
      </w:pPr>
    </w:p>
    <w:p w14:paraId="76BEB70E" w14:textId="77777777" w:rsidR="00B54EE8" w:rsidRDefault="00B54EE8" w:rsidP="00B54EE8">
      <w:pPr>
        <w:pStyle w:val="Heading3"/>
      </w:pPr>
      <w:r>
        <w:t>Optional Components</w:t>
      </w:r>
    </w:p>
    <w:p w14:paraId="0D817E1D" w14:textId="77777777" w:rsidR="00B54EE8" w:rsidRPr="009F460C" w:rsidRDefault="00B54EE8" w:rsidP="00B54EE8">
      <w:pPr>
        <w:rPr>
          <w:b/>
        </w:rPr>
      </w:pPr>
      <w:r w:rsidRPr="009F460C">
        <w:rPr>
          <w:b/>
        </w:rPr>
        <w:t>Instructions</w:t>
      </w:r>
      <w:r>
        <w:rPr>
          <w:b/>
        </w:rPr>
        <w:t xml:space="preserve">: </w:t>
      </w:r>
      <w:r>
        <w:t>For each of the optional components below, fill in your expected grade.  If the component is not completed, partially completed, or broken, enter a grade of 0.  If you did not complete any optional components, enter 0 in all boxes.  Provide a comment if there is anything important you would like the instructor to know about that component.  (e.g. How it works/not works, where to locate it within the browser, etc.)  If you select more than 6 optional components, you may adjust the total to a higher number.  You may not adjust the total to a number less than 30.  This means to get 100% you need to complete a minimum of 6 optional components.</w:t>
      </w:r>
    </w:p>
    <w:tbl>
      <w:tblPr>
        <w:tblStyle w:val="TableGrid"/>
        <w:tblW w:w="0" w:type="auto"/>
        <w:tblLook w:val="04A0" w:firstRow="1" w:lastRow="0" w:firstColumn="1" w:lastColumn="0" w:noHBand="0" w:noVBand="1"/>
      </w:tblPr>
      <w:tblGrid>
        <w:gridCol w:w="519"/>
        <w:gridCol w:w="2146"/>
        <w:gridCol w:w="5034"/>
        <w:gridCol w:w="931"/>
      </w:tblGrid>
      <w:tr w:rsidR="00B54EE8" w:rsidRPr="004C48BE" w14:paraId="6BE81093" w14:textId="77777777" w:rsidTr="00704B57">
        <w:tc>
          <w:tcPr>
            <w:tcW w:w="519" w:type="dxa"/>
          </w:tcPr>
          <w:p w14:paraId="3BCFD2E9" w14:textId="77777777" w:rsidR="00B54EE8" w:rsidRDefault="00B54EE8" w:rsidP="00AB6698">
            <w:pPr>
              <w:rPr>
                <w:b/>
              </w:rPr>
            </w:pPr>
            <w:r>
              <w:rPr>
                <w:b/>
              </w:rPr>
              <w:t>#</w:t>
            </w:r>
          </w:p>
        </w:tc>
        <w:tc>
          <w:tcPr>
            <w:tcW w:w="2146" w:type="dxa"/>
          </w:tcPr>
          <w:p w14:paraId="2EDB0D36" w14:textId="77777777" w:rsidR="00B54EE8" w:rsidRPr="004C48BE" w:rsidRDefault="00B54EE8" w:rsidP="00AB6698">
            <w:pPr>
              <w:rPr>
                <w:b/>
              </w:rPr>
            </w:pPr>
            <w:r>
              <w:rPr>
                <w:b/>
              </w:rPr>
              <w:t>Optional</w:t>
            </w:r>
            <w:r w:rsidRPr="004C48BE">
              <w:rPr>
                <w:b/>
              </w:rPr>
              <w:t xml:space="preserve"> Component</w:t>
            </w:r>
          </w:p>
        </w:tc>
        <w:tc>
          <w:tcPr>
            <w:tcW w:w="5034" w:type="dxa"/>
          </w:tcPr>
          <w:p w14:paraId="24969EEB" w14:textId="77777777" w:rsidR="00B54EE8" w:rsidRPr="004C48BE" w:rsidRDefault="00B54EE8" w:rsidP="00AB6698">
            <w:pPr>
              <w:rPr>
                <w:b/>
              </w:rPr>
            </w:pPr>
            <w:r w:rsidRPr="004C48BE">
              <w:rPr>
                <w:b/>
              </w:rPr>
              <w:t>Comment</w:t>
            </w:r>
          </w:p>
        </w:tc>
        <w:tc>
          <w:tcPr>
            <w:tcW w:w="931" w:type="dxa"/>
          </w:tcPr>
          <w:p w14:paraId="415B7018" w14:textId="77777777" w:rsidR="00B54EE8" w:rsidRPr="004C48BE" w:rsidRDefault="00B54EE8" w:rsidP="00AB6698">
            <w:pPr>
              <w:jc w:val="center"/>
              <w:rPr>
                <w:b/>
              </w:rPr>
            </w:pPr>
            <w:r w:rsidRPr="004C48BE">
              <w:rPr>
                <w:b/>
              </w:rPr>
              <w:t>Grade</w:t>
            </w:r>
          </w:p>
        </w:tc>
      </w:tr>
      <w:tr w:rsidR="00B54EE8" w14:paraId="2F90DE41" w14:textId="77777777" w:rsidTr="00704B57">
        <w:tc>
          <w:tcPr>
            <w:tcW w:w="519" w:type="dxa"/>
          </w:tcPr>
          <w:p w14:paraId="40D0B8A9" w14:textId="77777777" w:rsidR="00B54EE8" w:rsidRDefault="00B54EE8" w:rsidP="00AB6698">
            <w:r>
              <w:t>1</w:t>
            </w:r>
          </w:p>
        </w:tc>
        <w:tc>
          <w:tcPr>
            <w:tcW w:w="2146" w:type="dxa"/>
          </w:tcPr>
          <w:p w14:paraId="2248FC8B" w14:textId="77777777" w:rsidR="00B54EE8" w:rsidRDefault="009468F4" w:rsidP="00AB6698">
            <w:r>
              <w:t>Companies</w:t>
            </w:r>
          </w:p>
        </w:tc>
        <w:tc>
          <w:tcPr>
            <w:tcW w:w="5034" w:type="dxa"/>
          </w:tcPr>
          <w:p w14:paraId="650D2F78" w14:textId="77777777" w:rsidR="00B54EE8" w:rsidRDefault="00B54EE8" w:rsidP="00AB6698"/>
        </w:tc>
        <w:tc>
          <w:tcPr>
            <w:tcW w:w="931" w:type="dxa"/>
          </w:tcPr>
          <w:p w14:paraId="45E2F9AB" w14:textId="77777777" w:rsidR="00B54EE8" w:rsidRDefault="00704B57" w:rsidP="00AB6698">
            <w:pPr>
              <w:jc w:val="center"/>
            </w:pPr>
            <w:r>
              <w:t>0</w:t>
            </w:r>
            <w:r w:rsidR="00B54EE8">
              <w:t>/5</w:t>
            </w:r>
          </w:p>
        </w:tc>
      </w:tr>
      <w:tr w:rsidR="00B54EE8" w14:paraId="26258E9D" w14:textId="77777777" w:rsidTr="00704B57">
        <w:tc>
          <w:tcPr>
            <w:tcW w:w="519" w:type="dxa"/>
          </w:tcPr>
          <w:p w14:paraId="63AB21E0" w14:textId="77777777" w:rsidR="00B54EE8" w:rsidRDefault="00B54EE8" w:rsidP="00AB6698">
            <w:r>
              <w:t>2</w:t>
            </w:r>
          </w:p>
        </w:tc>
        <w:tc>
          <w:tcPr>
            <w:tcW w:w="2146" w:type="dxa"/>
          </w:tcPr>
          <w:p w14:paraId="373F8C68" w14:textId="77777777" w:rsidR="00B54EE8" w:rsidRDefault="00B54EE8" w:rsidP="00AB6698">
            <w:r>
              <w:t>Manage roles</w:t>
            </w:r>
          </w:p>
        </w:tc>
        <w:tc>
          <w:tcPr>
            <w:tcW w:w="5034" w:type="dxa"/>
          </w:tcPr>
          <w:p w14:paraId="1BFA3931" w14:textId="77777777" w:rsidR="00B54EE8" w:rsidRDefault="00704B57" w:rsidP="00AB6698">
            <w:r>
              <w:t>After a system admin logs in, you will see a link to the manage roles page.</w:t>
            </w:r>
          </w:p>
        </w:tc>
        <w:tc>
          <w:tcPr>
            <w:tcW w:w="931" w:type="dxa"/>
          </w:tcPr>
          <w:p w14:paraId="6970C43F" w14:textId="77777777" w:rsidR="00B54EE8" w:rsidRDefault="00704B57" w:rsidP="00AB6698">
            <w:pPr>
              <w:jc w:val="center"/>
            </w:pPr>
            <w:r>
              <w:t>5</w:t>
            </w:r>
            <w:r w:rsidR="00B54EE8">
              <w:t>/5</w:t>
            </w:r>
          </w:p>
        </w:tc>
      </w:tr>
      <w:tr w:rsidR="000D6D8E" w14:paraId="083E475E" w14:textId="77777777" w:rsidTr="00704B57">
        <w:tc>
          <w:tcPr>
            <w:tcW w:w="519" w:type="dxa"/>
          </w:tcPr>
          <w:p w14:paraId="09DCDBD4" w14:textId="77777777" w:rsidR="000D6D8E" w:rsidRDefault="000D6D8E" w:rsidP="00AB6698">
            <w:r>
              <w:t>3</w:t>
            </w:r>
          </w:p>
        </w:tc>
        <w:tc>
          <w:tcPr>
            <w:tcW w:w="2146" w:type="dxa"/>
          </w:tcPr>
          <w:p w14:paraId="78EA0FBB" w14:textId="77777777" w:rsidR="000D6D8E" w:rsidRDefault="000D6D8E" w:rsidP="00AB6698">
            <w:r>
              <w:t>Security</w:t>
            </w:r>
          </w:p>
        </w:tc>
        <w:tc>
          <w:tcPr>
            <w:tcW w:w="5034" w:type="dxa"/>
          </w:tcPr>
          <w:p w14:paraId="466A7038" w14:textId="77777777" w:rsidR="000D6D8E" w:rsidRDefault="000D6D8E" w:rsidP="00AB6698"/>
        </w:tc>
        <w:tc>
          <w:tcPr>
            <w:tcW w:w="931" w:type="dxa"/>
          </w:tcPr>
          <w:p w14:paraId="7C5FF4C6" w14:textId="77777777" w:rsidR="000D6D8E" w:rsidRDefault="000D6D8E" w:rsidP="00AB6698">
            <w:pPr>
              <w:jc w:val="center"/>
            </w:pPr>
            <w:r>
              <w:t>0/5</w:t>
            </w:r>
          </w:p>
        </w:tc>
      </w:tr>
      <w:tr w:rsidR="000D6D8E" w14:paraId="5186372A" w14:textId="77777777" w:rsidTr="00704B57">
        <w:tc>
          <w:tcPr>
            <w:tcW w:w="519" w:type="dxa"/>
          </w:tcPr>
          <w:p w14:paraId="5844A94E" w14:textId="77777777" w:rsidR="000D6D8E" w:rsidRDefault="000D6D8E" w:rsidP="00AB6698">
            <w:r>
              <w:t>4</w:t>
            </w:r>
          </w:p>
        </w:tc>
        <w:tc>
          <w:tcPr>
            <w:tcW w:w="2146" w:type="dxa"/>
          </w:tcPr>
          <w:p w14:paraId="5D1FEC1A" w14:textId="77777777" w:rsidR="000D6D8E" w:rsidRDefault="000D6D8E" w:rsidP="00AB6698">
            <w:r>
              <w:t>Registration email</w:t>
            </w:r>
          </w:p>
        </w:tc>
        <w:tc>
          <w:tcPr>
            <w:tcW w:w="5034" w:type="dxa"/>
          </w:tcPr>
          <w:p w14:paraId="2CB18853" w14:textId="77777777" w:rsidR="000D6D8E" w:rsidRDefault="000D6D8E" w:rsidP="00AB6698">
            <w:r>
              <w:t>Tried it, but couldn’t get it to work.  Removed code from project.</w:t>
            </w:r>
          </w:p>
        </w:tc>
        <w:tc>
          <w:tcPr>
            <w:tcW w:w="931" w:type="dxa"/>
          </w:tcPr>
          <w:p w14:paraId="31C79AB1" w14:textId="77777777" w:rsidR="000D6D8E" w:rsidRDefault="000D6D8E" w:rsidP="00AB6698">
            <w:pPr>
              <w:jc w:val="center"/>
            </w:pPr>
            <w:r>
              <w:t>0/5</w:t>
            </w:r>
          </w:p>
        </w:tc>
      </w:tr>
      <w:tr w:rsidR="000D6D8E" w14:paraId="23B25A04" w14:textId="77777777" w:rsidTr="00704B57">
        <w:tc>
          <w:tcPr>
            <w:tcW w:w="519" w:type="dxa"/>
          </w:tcPr>
          <w:p w14:paraId="24FF2F4F" w14:textId="77777777" w:rsidR="000D6D8E" w:rsidRDefault="000D6D8E" w:rsidP="00AB6698">
            <w:r>
              <w:t>5</w:t>
            </w:r>
          </w:p>
        </w:tc>
        <w:tc>
          <w:tcPr>
            <w:tcW w:w="2146" w:type="dxa"/>
          </w:tcPr>
          <w:p w14:paraId="6CC6B680" w14:textId="77777777" w:rsidR="000D6D8E" w:rsidRDefault="000D6D8E" w:rsidP="00AB6698">
            <w:r>
              <w:t>Reset password</w:t>
            </w:r>
          </w:p>
        </w:tc>
        <w:tc>
          <w:tcPr>
            <w:tcW w:w="5034" w:type="dxa"/>
          </w:tcPr>
          <w:p w14:paraId="1E542D4F" w14:textId="77777777" w:rsidR="000D6D8E" w:rsidRDefault="000D6D8E" w:rsidP="00AB6698">
            <w:r>
              <w:t>Tried this one too.</w:t>
            </w:r>
          </w:p>
        </w:tc>
        <w:tc>
          <w:tcPr>
            <w:tcW w:w="931" w:type="dxa"/>
          </w:tcPr>
          <w:p w14:paraId="1E5AFD41" w14:textId="77777777" w:rsidR="000D6D8E" w:rsidRDefault="000D6D8E" w:rsidP="00AB6698">
            <w:pPr>
              <w:jc w:val="center"/>
            </w:pPr>
            <w:r>
              <w:t>0/5</w:t>
            </w:r>
          </w:p>
        </w:tc>
      </w:tr>
      <w:tr w:rsidR="000D6D8E" w14:paraId="2DDDFD65" w14:textId="77777777" w:rsidTr="00704B57">
        <w:tc>
          <w:tcPr>
            <w:tcW w:w="519" w:type="dxa"/>
          </w:tcPr>
          <w:p w14:paraId="0C341629" w14:textId="77777777" w:rsidR="000D6D8E" w:rsidRDefault="000D6D8E" w:rsidP="00AB6698">
            <w:r>
              <w:t>6</w:t>
            </w:r>
          </w:p>
        </w:tc>
        <w:tc>
          <w:tcPr>
            <w:tcW w:w="2146" w:type="dxa"/>
          </w:tcPr>
          <w:p w14:paraId="4542DA0B" w14:textId="77777777" w:rsidR="000D6D8E" w:rsidRDefault="000D6D8E" w:rsidP="00AB6698">
            <w:r>
              <w:t>Reporting</w:t>
            </w:r>
          </w:p>
        </w:tc>
        <w:tc>
          <w:tcPr>
            <w:tcW w:w="5034" w:type="dxa"/>
          </w:tcPr>
          <w:p w14:paraId="30B3A5D9" w14:textId="77777777" w:rsidR="000D6D8E" w:rsidRDefault="000D6D8E" w:rsidP="00AB6698">
            <w:r>
              <w:t>After an admin logs in, you will see a link to the reporting page.</w:t>
            </w:r>
          </w:p>
        </w:tc>
        <w:tc>
          <w:tcPr>
            <w:tcW w:w="931" w:type="dxa"/>
          </w:tcPr>
          <w:p w14:paraId="76EE451A" w14:textId="77777777" w:rsidR="000D6D8E" w:rsidRDefault="000D6D8E" w:rsidP="00AB6698">
            <w:pPr>
              <w:jc w:val="center"/>
            </w:pPr>
            <w:r>
              <w:t>5/5</w:t>
            </w:r>
          </w:p>
        </w:tc>
      </w:tr>
      <w:tr w:rsidR="000D6D8E" w14:paraId="1A6391A3" w14:textId="77777777" w:rsidTr="00704B57">
        <w:tc>
          <w:tcPr>
            <w:tcW w:w="519" w:type="dxa"/>
          </w:tcPr>
          <w:p w14:paraId="384EC46A" w14:textId="77777777" w:rsidR="000D6D8E" w:rsidRDefault="000D6D8E" w:rsidP="00AB6698">
            <w:r>
              <w:t>7</w:t>
            </w:r>
          </w:p>
        </w:tc>
        <w:tc>
          <w:tcPr>
            <w:tcW w:w="2146" w:type="dxa"/>
          </w:tcPr>
          <w:p w14:paraId="40D1DD3E" w14:textId="77777777" w:rsidR="000D6D8E" w:rsidRDefault="000D6D8E" w:rsidP="00AB6698">
            <w:r>
              <w:t>Undo delete</w:t>
            </w:r>
          </w:p>
        </w:tc>
        <w:tc>
          <w:tcPr>
            <w:tcW w:w="5034" w:type="dxa"/>
          </w:tcPr>
          <w:p w14:paraId="4E2158FB" w14:textId="77777777" w:rsidR="000D6D8E" w:rsidRDefault="000D6D8E" w:rsidP="00AB6698"/>
        </w:tc>
        <w:tc>
          <w:tcPr>
            <w:tcW w:w="931" w:type="dxa"/>
          </w:tcPr>
          <w:p w14:paraId="705F7DA2" w14:textId="77777777" w:rsidR="000D6D8E" w:rsidRDefault="000D6D8E" w:rsidP="00AB6698">
            <w:pPr>
              <w:jc w:val="center"/>
            </w:pPr>
            <w:r>
              <w:t>0/5</w:t>
            </w:r>
          </w:p>
        </w:tc>
      </w:tr>
      <w:tr w:rsidR="000D6D8E" w14:paraId="6CE6F551" w14:textId="77777777" w:rsidTr="00704B57">
        <w:tc>
          <w:tcPr>
            <w:tcW w:w="519" w:type="dxa"/>
          </w:tcPr>
          <w:p w14:paraId="78D6CF56" w14:textId="77777777" w:rsidR="000D6D8E" w:rsidRDefault="000D6D8E" w:rsidP="00AB6698">
            <w:r>
              <w:t>8</w:t>
            </w:r>
          </w:p>
        </w:tc>
        <w:tc>
          <w:tcPr>
            <w:tcW w:w="2146" w:type="dxa"/>
          </w:tcPr>
          <w:p w14:paraId="63DD0E20" w14:textId="77777777" w:rsidR="000D6D8E" w:rsidRDefault="000D6D8E" w:rsidP="00AB6698">
            <w:r>
              <w:t>Company subdomain branding</w:t>
            </w:r>
          </w:p>
        </w:tc>
        <w:tc>
          <w:tcPr>
            <w:tcW w:w="5034" w:type="dxa"/>
          </w:tcPr>
          <w:p w14:paraId="3273D371" w14:textId="77777777" w:rsidR="000D6D8E" w:rsidRDefault="000D6D8E" w:rsidP="00AB6698"/>
        </w:tc>
        <w:tc>
          <w:tcPr>
            <w:tcW w:w="931" w:type="dxa"/>
          </w:tcPr>
          <w:p w14:paraId="20836C85" w14:textId="77777777" w:rsidR="000D6D8E" w:rsidRDefault="000D6D8E" w:rsidP="00AB6698">
            <w:pPr>
              <w:jc w:val="center"/>
            </w:pPr>
            <w:r>
              <w:t>0/5</w:t>
            </w:r>
          </w:p>
        </w:tc>
      </w:tr>
      <w:tr w:rsidR="000D6D8E" w14:paraId="40A9B852" w14:textId="77777777" w:rsidTr="00704B57">
        <w:tc>
          <w:tcPr>
            <w:tcW w:w="519" w:type="dxa"/>
          </w:tcPr>
          <w:p w14:paraId="735E1DCF" w14:textId="77777777" w:rsidR="000D6D8E" w:rsidRDefault="000D6D8E" w:rsidP="00AB6698">
            <w:r>
              <w:t>9</w:t>
            </w:r>
          </w:p>
        </w:tc>
        <w:tc>
          <w:tcPr>
            <w:tcW w:w="2146" w:type="dxa"/>
          </w:tcPr>
          <w:p w14:paraId="7CAA71ED" w14:textId="77777777" w:rsidR="000D6D8E" w:rsidRDefault="000D6D8E" w:rsidP="00AB6698">
            <w:r>
              <w:t>Stunning UI</w:t>
            </w:r>
          </w:p>
        </w:tc>
        <w:tc>
          <w:tcPr>
            <w:tcW w:w="5034" w:type="dxa"/>
          </w:tcPr>
          <w:p w14:paraId="31E1884F" w14:textId="77777777" w:rsidR="000D6D8E" w:rsidRDefault="000D6D8E" w:rsidP="00AB6698"/>
        </w:tc>
        <w:tc>
          <w:tcPr>
            <w:tcW w:w="931" w:type="dxa"/>
          </w:tcPr>
          <w:p w14:paraId="3437183D" w14:textId="77777777" w:rsidR="000D6D8E" w:rsidRDefault="000D6D8E" w:rsidP="00AB6698">
            <w:pPr>
              <w:jc w:val="center"/>
            </w:pPr>
            <w:r>
              <w:t>0/5</w:t>
            </w:r>
          </w:p>
        </w:tc>
      </w:tr>
      <w:tr w:rsidR="000D6D8E" w14:paraId="54838D1A" w14:textId="77777777" w:rsidTr="00704B57">
        <w:tc>
          <w:tcPr>
            <w:tcW w:w="519" w:type="dxa"/>
          </w:tcPr>
          <w:p w14:paraId="4A110BAA" w14:textId="77777777" w:rsidR="000D6D8E" w:rsidRDefault="000D6D8E" w:rsidP="00AB6698">
            <w:r>
              <w:t>10</w:t>
            </w:r>
          </w:p>
        </w:tc>
        <w:tc>
          <w:tcPr>
            <w:tcW w:w="2146" w:type="dxa"/>
          </w:tcPr>
          <w:p w14:paraId="0AF9457D" w14:textId="77777777" w:rsidR="000D6D8E" w:rsidRDefault="000D6D8E" w:rsidP="00AB6698">
            <w:r>
              <w:t>Multi-lingual support</w:t>
            </w:r>
          </w:p>
        </w:tc>
        <w:tc>
          <w:tcPr>
            <w:tcW w:w="5034" w:type="dxa"/>
          </w:tcPr>
          <w:p w14:paraId="17EB7FE3" w14:textId="77777777" w:rsidR="000D6D8E" w:rsidRDefault="000D6D8E" w:rsidP="00AB6698"/>
        </w:tc>
        <w:tc>
          <w:tcPr>
            <w:tcW w:w="931" w:type="dxa"/>
          </w:tcPr>
          <w:p w14:paraId="4095F923" w14:textId="77777777" w:rsidR="000D6D8E" w:rsidRDefault="000D6D8E" w:rsidP="00AB6698">
            <w:pPr>
              <w:jc w:val="center"/>
            </w:pPr>
            <w:r>
              <w:t>0/5</w:t>
            </w:r>
          </w:p>
        </w:tc>
      </w:tr>
      <w:tr w:rsidR="000D6D8E" w14:paraId="1FF8BA30" w14:textId="77777777" w:rsidTr="00704B57">
        <w:tc>
          <w:tcPr>
            <w:tcW w:w="519" w:type="dxa"/>
          </w:tcPr>
          <w:p w14:paraId="55C91308" w14:textId="77777777" w:rsidR="000D6D8E" w:rsidRDefault="000D6D8E" w:rsidP="00AB6698">
            <w:r>
              <w:t>11</w:t>
            </w:r>
          </w:p>
        </w:tc>
        <w:tc>
          <w:tcPr>
            <w:tcW w:w="2146" w:type="dxa"/>
          </w:tcPr>
          <w:p w14:paraId="1DEC0C06" w14:textId="77777777" w:rsidR="000D6D8E" w:rsidRDefault="000D6D8E" w:rsidP="00AB6698">
            <w:r>
              <w:t>Deployment</w:t>
            </w:r>
          </w:p>
        </w:tc>
        <w:tc>
          <w:tcPr>
            <w:tcW w:w="5034" w:type="dxa"/>
          </w:tcPr>
          <w:p w14:paraId="03960E29" w14:textId="77777777" w:rsidR="000D6D8E" w:rsidRDefault="000D6D8E" w:rsidP="00704B57">
            <w:r>
              <w:t xml:space="preserve">Please find the website located at: </w:t>
            </w:r>
            <w:hyperlink r:id="rId12" w:history="1">
              <w:r w:rsidRPr="00C11B7B">
                <w:rPr>
                  <w:rStyle w:val="Hyperlink"/>
                </w:rPr>
                <w:t>https://home-nventory.com</w:t>
              </w:r>
            </w:hyperlink>
          </w:p>
          <w:p w14:paraId="2EA9F56A" w14:textId="77777777" w:rsidR="000D6D8E" w:rsidRDefault="000D6D8E" w:rsidP="00AB6698"/>
        </w:tc>
        <w:tc>
          <w:tcPr>
            <w:tcW w:w="931" w:type="dxa"/>
          </w:tcPr>
          <w:p w14:paraId="4938B807" w14:textId="77777777" w:rsidR="000D6D8E" w:rsidRDefault="000D6D8E" w:rsidP="00AB6698">
            <w:pPr>
              <w:jc w:val="center"/>
            </w:pPr>
            <w:r>
              <w:lastRenderedPageBreak/>
              <w:t>5/5</w:t>
            </w:r>
          </w:p>
        </w:tc>
      </w:tr>
      <w:tr w:rsidR="000D6D8E" w14:paraId="14B18AF9" w14:textId="77777777" w:rsidTr="00704B57">
        <w:tc>
          <w:tcPr>
            <w:tcW w:w="519" w:type="dxa"/>
          </w:tcPr>
          <w:p w14:paraId="240B8E85" w14:textId="77777777" w:rsidR="000D6D8E" w:rsidRDefault="000D6D8E" w:rsidP="00704B57">
            <w:r>
              <w:t>12</w:t>
            </w:r>
          </w:p>
        </w:tc>
        <w:tc>
          <w:tcPr>
            <w:tcW w:w="2146" w:type="dxa"/>
          </w:tcPr>
          <w:p w14:paraId="6A6737F1" w14:textId="77777777" w:rsidR="000D6D8E" w:rsidRDefault="000D6D8E" w:rsidP="00704B57">
            <w:r>
              <w:t>Alternate authentication</w:t>
            </w:r>
          </w:p>
        </w:tc>
        <w:tc>
          <w:tcPr>
            <w:tcW w:w="5034" w:type="dxa"/>
          </w:tcPr>
          <w:p w14:paraId="14D9F82A" w14:textId="77777777" w:rsidR="000D6D8E" w:rsidRDefault="000D6D8E" w:rsidP="00704B57"/>
        </w:tc>
        <w:tc>
          <w:tcPr>
            <w:tcW w:w="931" w:type="dxa"/>
          </w:tcPr>
          <w:p w14:paraId="09120E0C" w14:textId="77777777" w:rsidR="000D6D8E" w:rsidRDefault="000D6D8E" w:rsidP="00704B57">
            <w:pPr>
              <w:jc w:val="center"/>
            </w:pPr>
            <w:r>
              <w:t>0/5</w:t>
            </w:r>
          </w:p>
        </w:tc>
      </w:tr>
      <w:tr w:rsidR="000D6D8E" w14:paraId="1B54EEB1" w14:textId="77777777" w:rsidTr="00704B57">
        <w:tc>
          <w:tcPr>
            <w:tcW w:w="519" w:type="dxa"/>
          </w:tcPr>
          <w:p w14:paraId="7A2D372A" w14:textId="77777777" w:rsidR="000D6D8E" w:rsidRDefault="000D6D8E" w:rsidP="00704B57">
            <w:r>
              <w:t>13</w:t>
            </w:r>
          </w:p>
        </w:tc>
        <w:tc>
          <w:tcPr>
            <w:tcW w:w="2146" w:type="dxa"/>
          </w:tcPr>
          <w:p w14:paraId="33AA35C1" w14:textId="77777777" w:rsidR="000D6D8E" w:rsidRDefault="000D6D8E" w:rsidP="00704B57">
            <w:r>
              <w:t>Item keyword search</w:t>
            </w:r>
          </w:p>
        </w:tc>
        <w:tc>
          <w:tcPr>
            <w:tcW w:w="5034" w:type="dxa"/>
          </w:tcPr>
          <w:p w14:paraId="23DCEB61" w14:textId="77777777" w:rsidR="000D6D8E" w:rsidRDefault="000D6D8E" w:rsidP="00704B57"/>
        </w:tc>
        <w:tc>
          <w:tcPr>
            <w:tcW w:w="931" w:type="dxa"/>
          </w:tcPr>
          <w:p w14:paraId="6D3EBFE7" w14:textId="77777777" w:rsidR="000D6D8E" w:rsidRDefault="000D6D8E" w:rsidP="00704B57">
            <w:pPr>
              <w:jc w:val="center"/>
            </w:pPr>
            <w:r>
              <w:t>0/5</w:t>
            </w:r>
          </w:p>
        </w:tc>
      </w:tr>
      <w:tr w:rsidR="000D6D8E" w14:paraId="2E4F4F3D" w14:textId="77777777" w:rsidTr="00704B57">
        <w:tc>
          <w:tcPr>
            <w:tcW w:w="519" w:type="dxa"/>
          </w:tcPr>
          <w:p w14:paraId="2455B3D3" w14:textId="77777777" w:rsidR="000D6D8E" w:rsidRDefault="000D6D8E" w:rsidP="00704B57">
            <w:r>
              <w:t>14</w:t>
            </w:r>
          </w:p>
        </w:tc>
        <w:tc>
          <w:tcPr>
            <w:tcW w:w="2146" w:type="dxa"/>
          </w:tcPr>
          <w:p w14:paraId="06E06FFC" w14:textId="77777777" w:rsidR="000D6D8E" w:rsidRDefault="000D6D8E" w:rsidP="00704B57">
            <w:r>
              <w:t>2FA with SMS</w:t>
            </w:r>
          </w:p>
        </w:tc>
        <w:tc>
          <w:tcPr>
            <w:tcW w:w="5034" w:type="dxa"/>
          </w:tcPr>
          <w:p w14:paraId="6B34D137" w14:textId="77777777" w:rsidR="000D6D8E" w:rsidRDefault="000D6D8E" w:rsidP="00704B57"/>
        </w:tc>
        <w:tc>
          <w:tcPr>
            <w:tcW w:w="931" w:type="dxa"/>
          </w:tcPr>
          <w:p w14:paraId="644B0D6F" w14:textId="77777777" w:rsidR="000D6D8E" w:rsidRDefault="000D6D8E" w:rsidP="00704B57">
            <w:pPr>
              <w:jc w:val="center"/>
            </w:pPr>
            <w:r>
              <w:t>0/5</w:t>
            </w:r>
          </w:p>
        </w:tc>
      </w:tr>
      <w:tr w:rsidR="000D6D8E" w14:paraId="1F49F855" w14:textId="77777777" w:rsidTr="00704B57">
        <w:tc>
          <w:tcPr>
            <w:tcW w:w="519" w:type="dxa"/>
          </w:tcPr>
          <w:p w14:paraId="339FB0ED" w14:textId="77777777" w:rsidR="000D6D8E" w:rsidRDefault="000D6D8E" w:rsidP="00704B57">
            <w:r>
              <w:t>15</w:t>
            </w:r>
          </w:p>
        </w:tc>
        <w:tc>
          <w:tcPr>
            <w:tcW w:w="2146" w:type="dxa"/>
          </w:tcPr>
          <w:p w14:paraId="10533ECE" w14:textId="77777777" w:rsidR="000D6D8E" w:rsidRDefault="000D6D8E" w:rsidP="00704B57">
            <w:r>
              <w:t>Excel Export</w:t>
            </w:r>
          </w:p>
        </w:tc>
        <w:tc>
          <w:tcPr>
            <w:tcW w:w="5034" w:type="dxa"/>
          </w:tcPr>
          <w:p w14:paraId="649D1BFB" w14:textId="77777777" w:rsidR="000D6D8E" w:rsidRDefault="000D6D8E" w:rsidP="00704B57"/>
        </w:tc>
        <w:tc>
          <w:tcPr>
            <w:tcW w:w="931" w:type="dxa"/>
          </w:tcPr>
          <w:p w14:paraId="7A476065" w14:textId="77777777" w:rsidR="000D6D8E" w:rsidRDefault="000D6D8E" w:rsidP="00704B57">
            <w:pPr>
              <w:jc w:val="center"/>
            </w:pPr>
            <w:r>
              <w:t>0/5</w:t>
            </w:r>
          </w:p>
        </w:tc>
      </w:tr>
      <w:tr w:rsidR="00D56F38" w14:paraId="552557AA" w14:textId="77777777" w:rsidTr="00704B57">
        <w:tc>
          <w:tcPr>
            <w:tcW w:w="519" w:type="dxa"/>
          </w:tcPr>
          <w:p w14:paraId="73C88F3F" w14:textId="77777777" w:rsidR="00D56F38" w:rsidRDefault="00D56F38" w:rsidP="00704B57">
            <w:r>
              <w:t>16</w:t>
            </w:r>
          </w:p>
        </w:tc>
        <w:tc>
          <w:tcPr>
            <w:tcW w:w="2146" w:type="dxa"/>
          </w:tcPr>
          <w:p w14:paraId="702C50D4" w14:textId="77777777" w:rsidR="00D56F38" w:rsidRDefault="00D56F38" w:rsidP="00704B57">
            <w:r>
              <w:t>Upload picture</w:t>
            </w:r>
          </w:p>
        </w:tc>
        <w:tc>
          <w:tcPr>
            <w:tcW w:w="5034" w:type="dxa"/>
          </w:tcPr>
          <w:p w14:paraId="6F25D969" w14:textId="77777777" w:rsidR="00D56F38" w:rsidRDefault="00D56F38" w:rsidP="00704B57"/>
        </w:tc>
        <w:tc>
          <w:tcPr>
            <w:tcW w:w="931" w:type="dxa"/>
          </w:tcPr>
          <w:p w14:paraId="1A128FDA" w14:textId="77777777" w:rsidR="00D56F38" w:rsidRDefault="00D56F38" w:rsidP="00704B57">
            <w:pPr>
              <w:jc w:val="center"/>
            </w:pPr>
            <w:r>
              <w:t>0/5</w:t>
            </w:r>
          </w:p>
        </w:tc>
      </w:tr>
      <w:tr w:rsidR="00D56F38" w14:paraId="67BFC9C1" w14:textId="77777777" w:rsidTr="00704B57">
        <w:tc>
          <w:tcPr>
            <w:tcW w:w="519" w:type="dxa"/>
          </w:tcPr>
          <w:p w14:paraId="14A0FAD0" w14:textId="77777777" w:rsidR="00D56F38" w:rsidRDefault="00D56F38" w:rsidP="00704B57">
            <w:r>
              <w:t>17</w:t>
            </w:r>
          </w:p>
        </w:tc>
        <w:tc>
          <w:tcPr>
            <w:tcW w:w="2146" w:type="dxa"/>
          </w:tcPr>
          <w:p w14:paraId="7EC2C02C" w14:textId="77777777" w:rsidR="00D56F38" w:rsidRDefault="00D56F38" w:rsidP="00704B57">
            <w:r>
              <w:t>Hashed password</w:t>
            </w:r>
          </w:p>
        </w:tc>
        <w:tc>
          <w:tcPr>
            <w:tcW w:w="5034" w:type="dxa"/>
          </w:tcPr>
          <w:p w14:paraId="1053442F" w14:textId="77777777" w:rsidR="00D56F38" w:rsidRDefault="00D56F38" w:rsidP="00704B57"/>
        </w:tc>
        <w:tc>
          <w:tcPr>
            <w:tcW w:w="931" w:type="dxa"/>
          </w:tcPr>
          <w:p w14:paraId="656B7DA3" w14:textId="77777777" w:rsidR="00D56F38" w:rsidRDefault="00D56F38" w:rsidP="00704B57">
            <w:pPr>
              <w:jc w:val="center"/>
            </w:pPr>
            <w:r>
              <w:t>0/5</w:t>
            </w:r>
          </w:p>
        </w:tc>
      </w:tr>
      <w:tr w:rsidR="00BC55D9" w14:paraId="74EC89BD" w14:textId="77777777" w:rsidTr="00704B57">
        <w:tc>
          <w:tcPr>
            <w:tcW w:w="519" w:type="dxa"/>
          </w:tcPr>
          <w:p w14:paraId="39E499AA" w14:textId="3ED506A7" w:rsidR="00BC55D9" w:rsidRDefault="00BC55D9" w:rsidP="00704B57">
            <w:r>
              <w:t>18</w:t>
            </w:r>
          </w:p>
        </w:tc>
        <w:tc>
          <w:tcPr>
            <w:tcW w:w="2146" w:type="dxa"/>
          </w:tcPr>
          <w:p w14:paraId="11E7ECB9" w14:textId="7790F729" w:rsidR="00BC55D9" w:rsidRDefault="00BC55D9" w:rsidP="00704B57">
            <w:r>
              <w:t>Profile picture</w:t>
            </w:r>
          </w:p>
        </w:tc>
        <w:tc>
          <w:tcPr>
            <w:tcW w:w="5034" w:type="dxa"/>
          </w:tcPr>
          <w:p w14:paraId="09712025" w14:textId="77777777" w:rsidR="00BC55D9" w:rsidRDefault="00BC55D9" w:rsidP="00704B57"/>
        </w:tc>
        <w:tc>
          <w:tcPr>
            <w:tcW w:w="931" w:type="dxa"/>
          </w:tcPr>
          <w:p w14:paraId="53EAE1FD" w14:textId="325F5AC4" w:rsidR="00BC55D9" w:rsidRDefault="00BC55D9" w:rsidP="00704B57">
            <w:pPr>
              <w:jc w:val="center"/>
            </w:pPr>
            <w:r>
              <w:t>0/5</w:t>
            </w:r>
          </w:p>
        </w:tc>
      </w:tr>
      <w:tr w:rsidR="000D6D8E" w14:paraId="67A3DEDF" w14:textId="77777777" w:rsidTr="00704B57">
        <w:tc>
          <w:tcPr>
            <w:tcW w:w="519" w:type="dxa"/>
          </w:tcPr>
          <w:p w14:paraId="43ABCE66" w14:textId="34CD778C" w:rsidR="000D6D8E" w:rsidRDefault="000D6D8E" w:rsidP="00704B57"/>
        </w:tc>
        <w:tc>
          <w:tcPr>
            <w:tcW w:w="2146" w:type="dxa"/>
          </w:tcPr>
          <w:p w14:paraId="3119FE5D" w14:textId="77777777" w:rsidR="000D6D8E" w:rsidRDefault="000D6D8E" w:rsidP="00704B57">
            <w:r w:rsidRPr="005E15F7">
              <w:rPr>
                <w:b/>
              </w:rPr>
              <w:t>Total</w:t>
            </w:r>
            <w:r>
              <w:rPr>
                <w:b/>
              </w:rPr>
              <w:t xml:space="preserve"> (optional)</w:t>
            </w:r>
          </w:p>
        </w:tc>
        <w:tc>
          <w:tcPr>
            <w:tcW w:w="5034" w:type="dxa"/>
          </w:tcPr>
          <w:p w14:paraId="4D40116C" w14:textId="77777777" w:rsidR="000D6D8E" w:rsidRDefault="000D6D8E" w:rsidP="00704B57"/>
        </w:tc>
        <w:tc>
          <w:tcPr>
            <w:tcW w:w="931" w:type="dxa"/>
          </w:tcPr>
          <w:p w14:paraId="2DE93BB2" w14:textId="77777777" w:rsidR="000D6D8E" w:rsidRDefault="000D6D8E" w:rsidP="00704B57">
            <w:pPr>
              <w:jc w:val="center"/>
            </w:pPr>
            <w:r>
              <w:rPr>
                <w:b/>
              </w:rPr>
              <w:t>15/30</w:t>
            </w:r>
          </w:p>
        </w:tc>
      </w:tr>
    </w:tbl>
    <w:p w14:paraId="14AA0E98" w14:textId="77777777" w:rsidR="00B54EE8" w:rsidRPr="00E02217" w:rsidRDefault="00B54EE8" w:rsidP="00B54EE8">
      <w:pPr>
        <w:rPr>
          <w:lang w:val="en-US"/>
        </w:rPr>
      </w:pPr>
    </w:p>
    <w:p w14:paraId="5AFEA12D" w14:textId="77777777" w:rsidR="00B54EE8" w:rsidRDefault="00B54EE8" w:rsidP="00B54EE8">
      <w:pPr>
        <w:pStyle w:val="Heading3"/>
      </w:pPr>
      <w:r w:rsidRPr="009C0923">
        <w:t>Final Project Grade</w:t>
      </w:r>
    </w:p>
    <w:p w14:paraId="757A31E2" w14:textId="77777777" w:rsidR="00B54EE8" w:rsidRPr="004649C0" w:rsidRDefault="00B54EE8" w:rsidP="00B54EE8">
      <w:r w:rsidRPr="009F460C">
        <w:rPr>
          <w:b/>
        </w:rPr>
        <w:t>Instructions</w:t>
      </w:r>
      <w:r>
        <w:rPr>
          <w:b/>
        </w:rPr>
        <w:t xml:space="preserve">: </w:t>
      </w:r>
      <w:r>
        <w:t>Copy the grades calculated above into the table below.</w:t>
      </w:r>
    </w:p>
    <w:tbl>
      <w:tblPr>
        <w:tblStyle w:val="TableGrid"/>
        <w:tblW w:w="0" w:type="auto"/>
        <w:tblLook w:val="04A0" w:firstRow="1" w:lastRow="0" w:firstColumn="1" w:lastColumn="0" w:noHBand="0" w:noVBand="1"/>
      </w:tblPr>
      <w:tblGrid>
        <w:gridCol w:w="2394"/>
        <w:gridCol w:w="2394"/>
        <w:gridCol w:w="2394"/>
      </w:tblGrid>
      <w:tr w:rsidR="00B54EE8" w14:paraId="3E716B0C" w14:textId="77777777" w:rsidTr="00AB6698">
        <w:tc>
          <w:tcPr>
            <w:tcW w:w="2394" w:type="dxa"/>
          </w:tcPr>
          <w:p w14:paraId="6BD89293" w14:textId="77777777" w:rsidR="00B54EE8" w:rsidRDefault="00B54EE8" w:rsidP="00AB6698">
            <w:r>
              <w:t>Total (required)</w:t>
            </w:r>
          </w:p>
        </w:tc>
        <w:tc>
          <w:tcPr>
            <w:tcW w:w="2394" w:type="dxa"/>
          </w:tcPr>
          <w:p w14:paraId="6E7C0BC2" w14:textId="77777777" w:rsidR="00B54EE8" w:rsidRDefault="00B54EE8" w:rsidP="00AB6698">
            <w:r>
              <w:t>Total (optional)</w:t>
            </w:r>
          </w:p>
        </w:tc>
        <w:tc>
          <w:tcPr>
            <w:tcW w:w="2394" w:type="dxa"/>
          </w:tcPr>
          <w:p w14:paraId="27DC0325" w14:textId="77777777" w:rsidR="00B54EE8" w:rsidRPr="009C0923" w:rsidRDefault="00B54EE8" w:rsidP="00AB6698">
            <w:pPr>
              <w:rPr>
                <w:b/>
              </w:rPr>
            </w:pPr>
            <w:r w:rsidRPr="009C0923">
              <w:rPr>
                <w:b/>
              </w:rPr>
              <w:t>Final Project Grade</w:t>
            </w:r>
          </w:p>
        </w:tc>
      </w:tr>
      <w:tr w:rsidR="00B54EE8" w14:paraId="3C7A3E9C" w14:textId="77777777" w:rsidTr="00AB6698">
        <w:tc>
          <w:tcPr>
            <w:tcW w:w="2394" w:type="dxa"/>
          </w:tcPr>
          <w:p w14:paraId="20248593" w14:textId="77777777" w:rsidR="00B54EE8" w:rsidRDefault="00704B57" w:rsidP="00AB6698">
            <w:pPr>
              <w:jc w:val="right"/>
            </w:pPr>
            <w:r>
              <w:t>61</w:t>
            </w:r>
            <w:r w:rsidR="00B54EE8">
              <w:t>/ 70</w:t>
            </w:r>
          </w:p>
        </w:tc>
        <w:tc>
          <w:tcPr>
            <w:tcW w:w="2394" w:type="dxa"/>
          </w:tcPr>
          <w:p w14:paraId="3425268E" w14:textId="77777777" w:rsidR="00B54EE8" w:rsidRDefault="000D6D8E" w:rsidP="00AB6698">
            <w:pPr>
              <w:jc w:val="right"/>
            </w:pPr>
            <w:r>
              <w:t>15</w:t>
            </w:r>
            <w:r w:rsidR="00704B57">
              <w:t xml:space="preserve"> </w:t>
            </w:r>
            <w:r w:rsidR="00B54EE8">
              <w:t>/ 30</w:t>
            </w:r>
          </w:p>
        </w:tc>
        <w:tc>
          <w:tcPr>
            <w:tcW w:w="2394" w:type="dxa"/>
          </w:tcPr>
          <w:p w14:paraId="1044DA60" w14:textId="77777777" w:rsidR="00B54EE8" w:rsidRPr="009C0923" w:rsidRDefault="000D6D8E" w:rsidP="00AB6698">
            <w:pPr>
              <w:jc w:val="right"/>
              <w:rPr>
                <w:b/>
              </w:rPr>
            </w:pPr>
            <w:r>
              <w:rPr>
                <w:b/>
              </w:rPr>
              <w:t>76</w:t>
            </w:r>
            <w:r w:rsidR="00704B57">
              <w:rPr>
                <w:b/>
              </w:rPr>
              <w:t xml:space="preserve"> </w:t>
            </w:r>
            <w:r w:rsidR="00B54EE8">
              <w:rPr>
                <w:b/>
              </w:rPr>
              <w:t>/ 100</w:t>
            </w:r>
          </w:p>
        </w:tc>
      </w:tr>
    </w:tbl>
    <w:p w14:paraId="38C0C72E" w14:textId="77777777" w:rsidR="00771434" w:rsidRDefault="00771434">
      <w:pPr>
        <w:rPr>
          <w:b/>
        </w:rPr>
      </w:pPr>
    </w:p>
    <w:sectPr w:rsidR="00771434" w:rsidSect="00806C36">
      <w:head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0D270" w14:textId="77777777" w:rsidR="00175E39" w:rsidRDefault="00175E39" w:rsidP="00DC1852">
      <w:pPr>
        <w:spacing w:after="0" w:line="240" w:lineRule="auto"/>
      </w:pPr>
      <w:r>
        <w:separator/>
      </w:r>
    </w:p>
  </w:endnote>
  <w:endnote w:type="continuationSeparator" w:id="0">
    <w:p w14:paraId="644E1BEA" w14:textId="77777777" w:rsidR="00175E39" w:rsidRDefault="00175E39" w:rsidP="00DC18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7F0FA" w14:textId="77777777" w:rsidR="00175E39" w:rsidRDefault="00175E39" w:rsidP="00DC1852">
      <w:pPr>
        <w:spacing w:after="0" w:line="240" w:lineRule="auto"/>
      </w:pPr>
      <w:r>
        <w:separator/>
      </w:r>
    </w:p>
  </w:footnote>
  <w:footnote w:type="continuationSeparator" w:id="0">
    <w:p w14:paraId="792C2085" w14:textId="77777777" w:rsidR="00175E39" w:rsidRDefault="00175E39" w:rsidP="00DC18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7648756"/>
      <w:docPartObj>
        <w:docPartGallery w:val="Page Numbers (Top of Page)"/>
        <w:docPartUnique/>
      </w:docPartObj>
    </w:sdtPr>
    <w:sdtEndPr/>
    <w:sdtContent>
      <w:p w14:paraId="2289BC4B" w14:textId="77777777" w:rsidR="008A0764" w:rsidRDefault="008A0764">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E2F09">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E2F09">
          <w:rPr>
            <w:b/>
            <w:bCs/>
            <w:noProof/>
          </w:rPr>
          <w:t>7</w:t>
        </w:r>
        <w:r>
          <w:rPr>
            <w:b/>
            <w:bCs/>
            <w:sz w:val="24"/>
            <w:szCs w:val="24"/>
          </w:rPr>
          <w:fldChar w:fldCharType="end"/>
        </w:r>
      </w:p>
    </w:sdtContent>
  </w:sdt>
  <w:p w14:paraId="190958BF" w14:textId="77777777" w:rsidR="008A0764" w:rsidRDefault="008A07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469D7"/>
    <w:multiLevelType w:val="hybridMultilevel"/>
    <w:tmpl w:val="0456A7FE"/>
    <w:lvl w:ilvl="0" w:tplc="E010810A">
      <w:numFmt w:val="bullet"/>
      <w:lvlText w:val="-"/>
      <w:lvlJc w:val="left"/>
      <w:pPr>
        <w:ind w:left="405" w:hanging="360"/>
      </w:pPr>
      <w:rPr>
        <w:rFonts w:ascii="Calibri" w:eastAsiaTheme="minorHAnsi" w:hAnsi="Calibri"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03241C72"/>
    <w:multiLevelType w:val="hybridMultilevel"/>
    <w:tmpl w:val="DE142D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054CE"/>
    <w:multiLevelType w:val="hybridMultilevel"/>
    <w:tmpl w:val="16426AD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30765"/>
    <w:multiLevelType w:val="hybridMultilevel"/>
    <w:tmpl w:val="16426AD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F7B54"/>
    <w:multiLevelType w:val="hybridMultilevel"/>
    <w:tmpl w:val="0B181434"/>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5" w15:restartNumberingAfterBreak="0">
    <w:nsid w:val="0F1F58D5"/>
    <w:multiLevelType w:val="hybridMultilevel"/>
    <w:tmpl w:val="07D83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596A3C"/>
    <w:multiLevelType w:val="hybridMultilevel"/>
    <w:tmpl w:val="882C63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09F62EF"/>
    <w:multiLevelType w:val="hybridMultilevel"/>
    <w:tmpl w:val="16426AD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34396"/>
    <w:multiLevelType w:val="hybridMultilevel"/>
    <w:tmpl w:val="0540C4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35F446E"/>
    <w:multiLevelType w:val="hybridMultilevel"/>
    <w:tmpl w:val="C57CC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CB1C63"/>
    <w:multiLevelType w:val="hybridMultilevel"/>
    <w:tmpl w:val="02D891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1A1A028F"/>
    <w:multiLevelType w:val="hybridMultilevel"/>
    <w:tmpl w:val="C64E5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B83CB2"/>
    <w:multiLevelType w:val="hybridMultilevel"/>
    <w:tmpl w:val="16426AD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635801"/>
    <w:multiLevelType w:val="hybridMultilevel"/>
    <w:tmpl w:val="EA961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51D0E"/>
    <w:multiLevelType w:val="hybridMultilevel"/>
    <w:tmpl w:val="863AD6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067244B"/>
    <w:multiLevelType w:val="hybridMultilevel"/>
    <w:tmpl w:val="1B644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4C7BE9"/>
    <w:multiLevelType w:val="hybridMultilevel"/>
    <w:tmpl w:val="B3E606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720CD5"/>
    <w:multiLevelType w:val="hybridMultilevel"/>
    <w:tmpl w:val="F2BE03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A35E44"/>
    <w:multiLevelType w:val="hybridMultilevel"/>
    <w:tmpl w:val="543E63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72B0F0B"/>
    <w:multiLevelType w:val="hybridMultilevel"/>
    <w:tmpl w:val="3A52E1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7D66A4"/>
    <w:multiLevelType w:val="hybridMultilevel"/>
    <w:tmpl w:val="D924FBA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EC4832"/>
    <w:multiLevelType w:val="hybridMultilevel"/>
    <w:tmpl w:val="3E189E5A"/>
    <w:lvl w:ilvl="0" w:tplc="1009000F">
      <w:start w:val="8"/>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28D188D"/>
    <w:multiLevelType w:val="hybridMultilevel"/>
    <w:tmpl w:val="34FE67F2"/>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01">
      <w:start w:val="1"/>
      <w:numFmt w:val="bullet"/>
      <w:lvlText w:val=""/>
      <w:lvlJc w:val="left"/>
      <w:pPr>
        <w:ind w:left="2160" w:hanging="180"/>
      </w:pPr>
      <w:rPr>
        <w:rFonts w:ascii="Symbol" w:hAnsi="Symbol" w:hint="default"/>
      </w:r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73C3E89"/>
    <w:multiLevelType w:val="hybridMultilevel"/>
    <w:tmpl w:val="AFC0E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804793"/>
    <w:multiLevelType w:val="hybridMultilevel"/>
    <w:tmpl w:val="0952D2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B12700C"/>
    <w:multiLevelType w:val="hybridMultilevel"/>
    <w:tmpl w:val="87E26D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D7D109F"/>
    <w:multiLevelType w:val="hybridMultilevel"/>
    <w:tmpl w:val="95CAD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7558C1"/>
    <w:multiLevelType w:val="hybridMultilevel"/>
    <w:tmpl w:val="412E0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7F3D68"/>
    <w:multiLevelType w:val="hybridMultilevel"/>
    <w:tmpl w:val="2154EB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7"/>
  </w:num>
  <w:num w:numId="3">
    <w:abstractNumId w:val="14"/>
  </w:num>
  <w:num w:numId="4">
    <w:abstractNumId w:val="11"/>
  </w:num>
  <w:num w:numId="5">
    <w:abstractNumId w:val="19"/>
  </w:num>
  <w:num w:numId="6">
    <w:abstractNumId w:val="6"/>
  </w:num>
  <w:num w:numId="7">
    <w:abstractNumId w:val="9"/>
  </w:num>
  <w:num w:numId="8">
    <w:abstractNumId w:val="8"/>
  </w:num>
  <w:num w:numId="9">
    <w:abstractNumId w:val="18"/>
  </w:num>
  <w:num w:numId="10">
    <w:abstractNumId w:val="24"/>
  </w:num>
  <w:num w:numId="11">
    <w:abstractNumId w:val="20"/>
  </w:num>
  <w:num w:numId="12">
    <w:abstractNumId w:val="16"/>
  </w:num>
  <w:num w:numId="13">
    <w:abstractNumId w:val="26"/>
  </w:num>
  <w:num w:numId="14">
    <w:abstractNumId w:val="5"/>
  </w:num>
  <w:num w:numId="15">
    <w:abstractNumId w:val="13"/>
  </w:num>
  <w:num w:numId="16">
    <w:abstractNumId w:val="15"/>
  </w:num>
  <w:num w:numId="17">
    <w:abstractNumId w:val="7"/>
  </w:num>
  <w:num w:numId="18">
    <w:abstractNumId w:val="23"/>
  </w:num>
  <w:num w:numId="19">
    <w:abstractNumId w:val="25"/>
  </w:num>
  <w:num w:numId="20">
    <w:abstractNumId w:val="3"/>
  </w:num>
  <w:num w:numId="21">
    <w:abstractNumId w:val="2"/>
  </w:num>
  <w:num w:numId="22">
    <w:abstractNumId w:val="12"/>
  </w:num>
  <w:num w:numId="23">
    <w:abstractNumId w:val="21"/>
  </w:num>
  <w:num w:numId="24">
    <w:abstractNumId w:val="28"/>
  </w:num>
  <w:num w:numId="25">
    <w:abstractNumId w:val="22"/>
  </w:num>
  <w:num w:numId="26">
    <w:abstractNumId w:val="17"/>
  </w:num>
  <w:num w:numId="27">
    <w:abstractNumId w:val="4"/>
  </w:num>
  <w:num w:numId="28">
    <w:abstractNumId w:val="10"/>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yM7c0NDIwN7I0NDRS0lEKTi0uzszPAykwrAUA5u01zCwAAAA="/>
  </w:docVars>
  <w:rsids>
    <w:rsidRoot w:val="00D77399"/>
    <w:rsid w:val="000025B2"/>
    <w:rsid w:val="000030D4"/>
    <w:rsid w:val="0001109C"/>
    <w:rsid w:val="0002189C"/>
    <w:rsid w:val="00050D1A"/>
    <w:rsid w:val="0007757B"/>
    <w:rsid w:val="00085D40"/>
    <w:rsid w:val="000A05F5"/>
    <w:rsid w:val="000A20AB"/>
    <w:rsid w:val="000D4423"/>
    <w:rsid w:val="000D6D8E"/>
    <w:rsid w:val="000F57FB"/>
    <w:rsid w:val="000F6FD9"/>
    <w:rsid w:val="0013249A"/>
    <w:rsid w:val="001343E1"/>
    <w:rsid w:val="00140A68"/>
    <w:rsid w:val="00154446"/>
    <w:rsid w:val="00154A33"/>
    <w:rsid w:val="001657D1"/>
    <w:rsid w:val="001755FA"/>
    <w:rsid w:val="00175E39"/>
    <w:rsid w:val="001873C6"/>
    <w:rsid w:val="001D3849"/>
    <w:rsid w:val="001F2DBF"/>
    <w:rsid w:val="0022764C"/>
    <w:rsid w:val="00233ED8"/>
    <w:rsid w:val="00234BAB"/>
    <w:rsid w:val="00241D72"/>
    <w:rsid w:val="0024330D"/>
    <w:rsid w:val="00245502"/>
    <w:rsid w:val="002601F9"/>
    <w:rsid w:val="00266E26"/>
    <w:rsid w:val="00276319"/>
    <w:rsid w:val="0028059B"/>
    <w:rsid w:val="00284A46"/>
    <w:rsid w:val="002B139E"/>
    <w:rsid w:val="002B21ED"/>
    <w:rsid w:val="002C3CBA"/>
    <w:rsid w:val="002C4327"/>
    <w:rsid w:val="002C5646"/>
    <w:rsid w:val="002D3F04"/>
    <w:rsid w:val="002E3362"/>
    <w:rsid w:val="0032473B"/>
    <w:rsid w:val="00325C38"/>
    <w:rsid w:val="00327565"/>
    <w:rsid w:val="00350462"/>
    <w:rsid w:val="003524F5"/>
    <w:rsid w:val="0035630E"/>
    <w:rsid w:val="00362DE5"/>
    <w:rsid w:val="00381A3F"/>
    <w:rsid w:val="00392B41"/>
    <w:rsid w:val="00397887"/>
    <w:rsid w:val="003A2F63"/>
    <w:rsid w:val="003A44C5"/>
    <w:rsid w:val="003A65D6"/>
    <w:rsid w:val="003B5A6F"/>
    <w:rsid w:val="003C21EF"/>
    <w:rsid w:val="003E588C"/>
    <w:rsid w:val="003F1A4E"/>
    <w:rsid w:val="003F527B"/>
    <w:rsid w:val="004329BB"/>
    <w:rsid w:val="00443C0C"/>
    <w:rsid w:val="004526DF"/>
    <w:rsid w:val="0046339D"/>
    <w:rsid w:val="004735D1"/>
    <w:rsid w:val="00480F8D"/>
    <w:rsid w:val="00481CDA"/>
    <w:rsid w:val="004959CF"/>
    <w:rsid w:val="004A0508"/>
    <w:rsid w:val="004B6719"/>
    <w:rsid w:val="004C42DF"/>
    <w:rsid w:val="004C48BE"/>
    <w:rsid w:val="004D2283"/>
    <w:rsid w:val="004D2628"/>
    <w:rsid w:val="004D4126"/>
    <w:rsid w:val="004E46C2"/>
    <w:rsid w:val="004E7130"/>
    <w:rsid w:val="004F64E1"/>
    <w:rsid w:val="005219B8"/>
    <w:rsid w:val="00525108"/>
    <w:rsid w:val="00532337"/>
    <w:rsid w:val="0054791A"/>
    <w:rsid w:val="00547F9C"/>
    <w:rsid w:val="00587B09"/>
    <w:rsid w:val="005A1885"/>
    <w:rsid w:val="005A4E21"/>
    <w:rsid w:val="005A5390"/>
    <w:rsid w:val="005A6411"/>
    <w:rsid w:val="005A64EE"/>
    <w:rsid w:val="005B0E98"/>
    <w:rsid w:val="005B2393"/>
    <w:rsid w:val="005C3D0C"/>
    <w:rsid w:val="005E0AF9"/>
    <w:rsid w:val="005E15F7"/>
    <w:rsid w:val="00615899"/>
    <w:rsid w:val="0062201C"/>
    <w:rsid w:val="0064307B"/>
    <w:rsid w:val="00646020"/>
    <w:rsid w:val="00662F40"/>
    <w:rsid w:val="00672689"/>
    <w:rsid w:val="00673289"/>
    <w:rsid w:val="006732F4"/>
    <w:rsid w:val="00673B60"/>
    <w:rsid w:val="00683337"/>
    <w:rsid w:val="00696952"/>
    <w:rsid w:val="006A026F"/>
    <w:rsid w:val="006A73B7"/>
    <w:rsid w:val="006B2C4F"/>
    <w:rsid w:val="006C415D"/>
    <w:rsid w:val="006C55F8"/>
    <w:rsid w:val="006D16DE"/>
    <w:rsid w:val="006E2F09"/>
    <w:rsid w:val="006E68C0"/>
    <w:rsid w:val="0070024F"/>
    <w:rsid w:val="00704B57"/>
    <w:rsid w:val="007063C3"/>
    <w:rsid w:val="0071358A"/>
    <w:rsid w:val="00714306"/>
    <w:rsid w:val="007171D3"/>
    <w:rsid w:val="007202D6"/>
    <w:rsid w:val="007208C9"/>
    <w:rsid w:val="00735318"/>
    <w:rsid w:val="00740237"/>
    <w:rsid w:val="00741831"/>
    <w:rsid w:val="007559F0"/>
    <w:rsid w:val="00763FFD"/>
    <w:rsid w:val="00771434"/>
    <w:rsid w:val="00773523"/>
    <w:rsid w:val="00792F7F"/>
    <w:rsid w:val="0079549C"/>
    <w:rsid w:val="007A197A"/>
    <w:rsid w:val="007D2BEA"/>
    <w:rsid w:val="007E6E73"/>
    <w:rsid w:val="00803D86"/>
    <w:rsid w:val="00804291"/>
    <w:rsid w:val="00806C36"/>
    <w:rsid w:val="00810790"/>
    <w:rsid w:val="00813D99"/>
    <w:rsid w:val="0081533B"/>
    <w:rsid w:val="00830CBE"/>
    <w:rsid w:val="008460BE"/>
    <w:rsid w:val="00862C43"/>
    <w:rsid w:val="0086580F"/>
    <w:rsid w:val="0087191E"/>
    <w:rsid w:val="00881D04"/>
    <w:rsid w:val="00883C61"/>
    <w:rsid w:val="0089528A"/>
    <w:rsid w:val="00896600"/>
    <w:rsid w:val="008A0764"/>
    <w:rsid w:val="008A19C7"/>
    <w:rsid w:val="008A1C4E"/>
    <w:rsid w:val="008A7FE9"/>
    <w:rsid w:val="008C2664"/>
    <w:rsid w:val="008C74EA"/>
    <w:rsid w:val="008E7513"/>
    <w:rsid w:val="008F7BA0"/>
    <w:rsid w:val="00917B11"/>
    <w:rsid w:val="00922A25"/>
    <w:rsid w:val="009468F4"/>
    <w:rsid w:val="00953A66"/>
    <w:rsid w:val="0096688E"/>
    <w:rsid w:val="009936AE"/>
    <w:rsid w:val="00997B1A"/>
    <w:rsid w:val="009C0923"/>
    <w:rsid w:val="009D5BBF"/>
    <w:rsid w:val="009F02D2"/>
    <w:rsid w:val="009F460C"/>
    <w:rsid w:val="009F47CB"/>
    <w:rsid w:val="00A2145E"/>
    <w:rsid w:val="00A21F4C"/>
    <w:rsid w:val="00A27A19"/>
    <w:rsid w:val="00A433B9"/>
    <w:rsid w:val="00A4677D"/>
    <w:rsid w:val="00A52130"/>
    <w:rsid w:val="00A7363E"/>
    <w:rsid w:val="00A8391F"/>
    <w:rsid w:val="00A87662"/>
    <w:rsid w:val="00AA1616"/>
    <w:rsid w:val="00AB3B6B"/>
    <w:rsid w:val="00AB43E9"/>
    <w:rsid w:val="00AB7449"/>
    <w:rsid w:val="00AD1385"/>
    <w:rsid w:val="00AE0C8D"/>
    <w:rsid w:val="00AE6E8D"/>
    <w:rsid w:val="00B03C0D"/>
    <w:rsid w:val="00B06746"/>
    <w:rsid w:val="00B150C2"/>
    <w:rsid w:val="00B366D0"/>
    <w:rsid w:val="00B54EE8"/>
    <w:rsid w:val="00B57597"/>
    <w:rsid w:val="00B768B0"/>
    <w:rsid w:val="00B77E3F"/>
    <w:rsid w:val="00BB62AB"/>
    <w:rsid w:val="00BC2465"/>
    <w:rsid w:val="00BC55D9"/>
    <w:rsid w:val="00BD770B"/>
    <w:rsid w:val="00BE29F6"/>
    <w:rsid w:val="00BE2C16"/>
    <w:rsid w:val="00BE4F5E"/>
    <w:rsid w:val="00BF6401"/>
    <w:rsid w:val="00C11AE1"/>
    <w:rsid w:val="00C1338D"/>
    <w:rsid w:val="00C21081"/>
    <w:rsid w:val="00C257FD"/>
    <w:rsid w:val="00C448E3"/>
    <w:rsid w:val="00C83CFD"/>
    <w:rsid w:val="00C873A4"/>
    <w:rsid w:val="00C92A08"/>
    <w:rsid w:val="00C92D79"/>
    <w:rsid w:val="00C97F72"/>
    <w:rsid w:val="00CB18D2"/>
    <w:rsid w:val="00CC6312"/>
    <w:rsid w:val="00CD5648"/>
    <w:rsid w:val="00CE0079"/>
    <w:rsid w:val="00CF403E"/>
    <w:rsid w:val="00D0489A"/>
    <w:rsid w:val="00D15088"/>
    <w:rsid w:val="00D21D0A"/>
    <w:rsid w:val="00D24EF2"/>
    <w:rsid w:val="00D32C15"/>
    <w:rsid w:val="00D37A17"/>
    <w:rsid w:val="00D502A3"/>
    <w:rsid w:val="00D55C95"/>
    <w:rsid w:val="00D56F38"/>
    <w:rsid w:val="00D67A84"/>
    <w:rsid w:val="00D75096"/>
    <w:rsid w:val="00D77399"/>
    <w:rsid w:val="00D94963"/>
    <w:rsid w:val="00D958E2"/>
    <w:rsid w:val="00D96022"/>
    <w:rsid w:val="00DC1852"/>
    <w:rsid w:val="00DD4920"/>
    <w:rsid w:val="00E02217"/>
    <w:rsid w:val="00E025B9"/>
    <w:rsid w:val="00E12C68"/>
    <w:rsid w:val="00E151A2"/>
    <w:rsid w:val="00E50C6B"/>
    <w:rsid w:val="00E72B78"/>
    <w:rsid w:val="00E86CBA"/>
    <w:rsid w:val="00E92643"/>
    <w:rsid w:val="00E93FED"/>
    <w:rsid w:val="00EA142D"/>
    <w:rsid w:val="00EB4EE8"/>
    <w:rsid w:val="00EB705B"/>
    <w:rsid w:val="00EE117C"/>
    <w:rsid w:val="00EE457E"/>
    <w:rsid w:val="00EE63D6"/>
    <w:rsid w:val="00F07063"/>
    <w:rsid w:val="00F116FE"/>
    <w:rsid w:val="00F25806"/>
    <w:rsid w:val="00F60318"/>
    <w:rsid w:val="00F6617E"/>
    <w:rsid w:val="00F73410"/>
    <w:rsid w:val="00F74B32"/>
    <w:rsid w:val="00F74BD8"/>
    <w:rsid w:val="00F8148B"/>
    <w:rsid w:val="00F904EB"/>
    <w:rsid w:val="00F90ACA"/>
    <w:rsid w:val="00F93167"/>
    <w:rsid w:val="00FA36C5"/>
    <w:rsid w:val="00FA3F42"/>
    <w:rsid w:val="00FC291D"/>
    <w:rsid w:val="00FC6018"/>
    <w:rsid w:val="00FD136D"/>
    <w:rsid w:val="00FE66AC"/>
    <w:rsid w:val="00FF0166"/>
    <w:rsid w:val="00FF430C"/>
    <w:rsid w:val="00FF6B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EE11F"/>
  <w15:docId w15:val="{7B50CAAC-C26F-43DA-9DBD-2BE702194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8F7BA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960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A7FE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739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77399"/>
    <w:rPr>
      <w:rFonts w:asciiTheme="majorHAnsi" w:eastAsiaTheme="majorEastAsia" w:hAnsiTheme="majorHAnsi" w:cstheme="majorBidi"/>
      <w:color w:val="17365D" w:themeColor="text2" w:themeShade="BF"/>
      <w:spacing w:val="5"/>
      <w:kern w:val="28"/>
      <w:sz w:val="52"/>
      <w:szCs w:val="52"/>
      <w:lang w:val="en-CA"/>
    </w:rPr>
  </w:style>
  <w:style w:type="paragraph" w:styleId="ListParagraph">
    <w:name w:val="List Paragraph"/>
    <w:basedOn w:val="Normal"/>
    <w:uiPriority w:val="99"/>
    <w:qFormat/>
    <w:rsid w:val="00EB4EE8"/>
    <w:pPr>
      <w:ind w:left="720"/>
      <w:contextualSpacing/>
    </w:pPr>
  </w:style>
  <w:style w:type="paragraph" w:styleId="BalloonText">
    <w:name w:val="Balloon Text"/>
    <w:basedOn w:val="Normal"/>
    <w:link w:val="BalloonTextChar"/>
    <w:uiPriority w:val="99"/>
    <w:semiHidden/>
    <w:unhideWhenUsed/>
    <w:rsid w:val="008719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191E"/>
    <w:rPr>
      <w:rFonts w:ascii="Tahoma" w:hAnsi="Tahoma" w:cs="Tahoma"/>
      <w:sz w:val="16"/>
      <w:szCs w:val="16"/>
      <w:lang w:val="en-CA"/>
    </w:rPr>
  </w:style>
  <w:style w:type="character" w:customStyle="1" w:styleId="Heading2Char">
    <w:name w:val="Heading 2 Char"/>
    <w:basedOn w:val="DefaultParagraphFont"/>
    <w:link w:val="Heading2"/>
    <w:uiPriority w:val="9"/>
    <w:rsid w:val="00D96022"/>
    <w:rPr>
      <w:rFonts w:asciiTheme="majorHAnsi" w:eastAsiaTheme="majorEastAsia" w:hAnsiTheme="majorHAnsi" w:cstheme="majorBidi"/>
      <w:b/>
      <w:bCs/>
      <w:color w:val="4F81BD" w:themeColor="accent1"/>
      <w:sz w:val="26"/>
      <w:szCs w:val="26"/>
      <w:lang w:val="en-CA"/>
    </w:rPr>
  </w:style>
  <w:style w:type="character" w:customStyle="1" w:styleId="Heading3Char">
    <w:name w:val="Heading 3 Char"/>
    <w:basedOn w:val="DefaultParagraphFont"/>
    <w:link w:val="Heading3"/>
    <w:uiPriority w:val="9"/>
    <w:rsid w:val="008A7FE9"/>
    <w:rPr>
      <w:rFonts w:asciiTheme="majorHAnsi" w:eastAsiaTheme="majorEastAsia" w:hAnsiTheme="majorHAnsi" w:cstheme="majorBidi"/>
      <w:b/>
      <w:bCs/>
      <w:color w:val="4F81BD" w:themeColor="accent1"/>
      <w:lang w:val="en-CA"/>
    </w:rPr>
  </w:style>
  <w:style w:type="table" w:styleId="TableGrid">
    <w:name w:val="Table Grid"/>
    <w:basedOn w:val="TableNormal"/>
    <w:uiPriority w:val="59"/>
    <w:rsid w:val="005A64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F7BA0"/>
    <w:rPr>
      <w:rFonts w:asciiTheme="majorHAnsi" w:eastAsiaTheme="majorEastAsia" w:hAnsiTheme="majorHAnsi" w:cstheme="majorBidi"/>
      <w:b/>
      <w:bCs/>
      <w:color w:val="365F91" w:themeColor="accent1" w:themeShade="BF"/>
      <w:sz w:val="28"/>
      <w:szCs w:val="28"/>
      <w:lang w:val="en-CA"/>
    </w:rPr>
  </w:style>
  <w:style w:type="paragraph" w:styleId="Header">
    <w:name w:val="header"/>
    <w:basedOn w:val="Normal"/>
    <w:link w:val="HeaderChar"/>
    <w:uiPriority w:val="99"/>
    <w:unhideWhenUsed/>
    <w:rsid w:val="00DC18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1852"/>
    <w:rPr>
      <w:lang w:val="en-CA"/>
    </w:rPr>
  </w:style>
  <w:style w:type="paragraph" w:styleId="Footer">
    <w:name w:val="footer"/>
    <w:basedOn w:val="Normal"/>
    <w:link w:val="FooterChar"/>
    <w:uiPriority w:val="99"/>
    <w:unhideWhenUsed/>
    <w:rsid w:val="00DC18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1852"/>
    <w:rPr>
      <w:lang w:val="en-CA"/>
    </w:rPr>
  </w:style>
  <w:style w:type="character" w:styleId="Hyperlink">
    <w:name w:val="Hyperlink"/>
    <w:basedOn w:val="DefaultParagraphFont"/>
    <w:uiPriority w:val="99"/>
    <w:unhideWhenUsed/>
    <w:rsid w:val="001657D1"/>
    <w:rPr>
      <w:color w:val="0000FF" w:themeColor="hyperlink"/>
      <w:u w:val="single"/>
    </w:rPr>
  </w:style>
  <w:style w:type="character" w:styleId="UnresolvedMention">
    <w:name w:val="Unresolved Mention"/>
    <w:basedOn w:val="DefaultParagraphFont"/>
    <w:uiPriority w:val="99"/>
    <w:semiHidden/>
    <w:unhideWhenUsed/>
    <w:rsid w:val="005C3D0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539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ome-nventor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omparecellular.ca/text-messaging/" TargetMode="External"/><Relationship Id="rId4" Type="http://schemas.openxmlformats.org/officeDocument/2006/relationships/settings" Target="settings.xml"/><Relationship Id="rId9" Type="http://schemas.openxmlformats.org/officeDocument/2006/relationships/hyperlink" Target="https://education.github.com/pac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00E491-EACA-476F-842B-E5F8E003B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58</TotalTime>
  <Pages>1</Pages>
  <Words>1888</Words>
  <Characters>1076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AIT</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ttech</dc:creator>
  <cp:lastModifiedBy>Jones Matthew</cp:lastModifiedBy>
  <cp:revision>161</cp:revision>
  <dcterms:created xsi:type="dcterms:W3CDTF">2015-10-31T20:29:00Z</dcterms:created>
  <dcterms:modified xsi:type="dcterms:W3CDTF">2020-12-14T06:59:00Z</dcterms:modified>
</cp:coreProperties>
</file>